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F50" w:rsidRPr="004A4DD7" w:rsidRDefault="00931BE3">
      <w:pPr>
        <w:rPr>
          <w:rFonts w:ascii="Comic Sans MS" w:hAnsi="Comic Sans MS"/>
          <w:b/>
          <w:sz w:val="28"/>
        </w:rPr>
      </w:pPr>
      <w:r>
        <w:rPr>
          <w:rFonts w:ascii="Comic Sans MS" w:hAnsi="Comic Sans MS"/>
          <w:b/>
          <w:sz w:val="28"/>
        </w:rPr>
        <w:t>Union-</w:t>
      </w:r>
      <w:r w:rsidR="004A4DD7" w:rsidRPr="004A4DD7">
        <w:rPr>
          <w:rFonts w:ascii="Comic Sans MS" w:hAnsi="Comic Sans MS"/>
          <w:b/>
          <w:sz w:val="28"/>
        </w:rPr>
        <w:t>find</w:t>
      </w:r>
    </w:p>
    <w:p w:rsidR="004A4DD7" w:rsidRDefault="00500591" w:rsidP="00500591">
      <w:pPr>
        <w:pStyle w:val="a5"/>
        <w:numPr>
          <w:ilvl w:val="0"/>
          <w:numId w:val="1"/>
        </w:numPr>
        <w:ind w:firstLineChars="0"/>
        <w:rPr>
          <w:rFonts w:ascii="Comic Sans MS" w:hAnsi="Comic Sans MS"/>
        </w:rPr>
      </w:pPr>
      <w:r w:rsidRPr="00B92425">
        <w:rPr>
          <w:rFonts w:ascii="Comic Sans MS" w:hAnsi="Comic Sans MS"/>
          <w:b/>
        </w:rPr>
        <w:t>Quick-find</w:t>
      </w:r>
      <w:r>
        <w:rPr>
          <w:rFonts w:ascii="Comic Sans MS" w:hAnsi="Comic Sans MS"/>
        </w:rPr>
        <w:t xml:space="preserve"> (eager approach)</w:t>
      </w:r>
    </w:p>
    <w:p w:rsidR="00500591" w:rsidRPr="00826B79" w:rsidRDefault="00B92425" w:rsidP="00826B79">
      <w:pPr>
        <w:ind w:firstLine="360"/>
        <w:rPr>
          <w:rFonts w:ascii="Comic Sans MS" w:hAnsi="Comic Sans MS"/>
        </w:rPr>
      </w:pPr>
      <w:r>
        <w:rPr>
          <w:rFonts w:ascii="Comic Sans MS" w:hAnsi="Comic Sans MS"/>
        </w:rPr>
        <w:t xml:space="preserve">Data structure: </w:t>
      </w:r>
      <w:r w:rsidR="00500591" w:rsidRPr="00500591">
        <w:rPr>
          <w:rFonts w:ascii="Comic Sans MS" w:hAnsi="Comic Sans MS"/>
        </w:rPr>
        <w:t>Integer array id[] of length N.</w:t>
      </w:r>
      <w:r w:rsidR="00826B79">
        <w:rPr>
          <w:rFonts w:ascii="Comic Sans MS" w:hAnsi="Comic Sans MS" w:hint="eastAsia"/>
        </w:rPr>
        <w:t xml:space="preserve"> </w:t>
      </w:r>
      <w:r w:rsidR="00500591" w:rsidRPr="00826B79">
        <w:rPr>
          <w:rFonts w:ascii="Comic Sans MS" w:hAnsi="Comic Sans MS" w:hint="eastAsia"/>
        </w:rPr>
        <w:t>p and q are connected iff they have the same id.</w:t>
      </w:r>
    </w:p>
    <w:p w:rsidR="00826B79" w:rsidRPr="00B92425" w:rsidRDefault="00B92425" w:rsidP="00B92425">
      <w:pPr>
        <w:ind w:firstLine="360"/>
        <w:rPr>
          <w:rFonts w:ascii="Comic Sans MS" w:hAnsi="Comic Sans MS"/>
        </w:rPr>
      </w:pPr>
      <w:r>
        <w:rPr>
          <w:rFonts w:ascii="Comic Sans MS" w:hAnsi="Comic Sans MS"/>
        </w:rPr>
        <w:t>Find:</w:t>
      </w:r>
      <w:r w:rsidR="00826B79" w:rsidRPr="00B92425">
        <w:rPr>
          <w:rFonts w:ascii="Comic Sans MS" w:hAnsi="Comic Sans MS"/>
        </w:rPr>
        <w:t xml:space="preserve"> Check if p and q have the same id.</w:t>
      </w:r>
    </w:p>
    <w:p w:rsidR="00826B79" w:rsidRDefault="00B92425" w:rsidP="00B9242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Union:</w:t>
      </w:r>
      <w:r w:rsidR="00826B79" w:rsidRPr="00826B79">
        <w:rPr>
          <w:rFonts w:ascii="Comic Sans MS" w:hAnsi="Comic Sans MS"/>
        </w:rPr>
        <w:t xml:space="preserve"> To merge components contain</w:t>
      </w:r>
      <w:r w:rsidR="00AB58EC">
        <w:rPr>
          <w:rFonts w:ascii="Comic Sans MS" w:hAnsi="Comic Sans MS"/>
        </w:rPr>
        <w:t xml:space="preserve">ing p and q, change all entries </w:t>
      </w:r>
      <w:r w:rsidR="00826B79" w:rsidRPr="00AB58EC">
        <w:rPr>
          <w:rFonts w:ascii="Comic Sans MS" w:hAnsi="Comic Sans MS"/>
        </w:rPr>
        <w:t>whose id equals id[p] to id[q].</w:t>
      </w:r>
    </w:p>
    <w:p w:rsidR="006015AF" w:rsidRPr="006015AF" w:rsidRDefault="006015AF" w:rsidP="006015AF">
      <w:pPr>
        <w:rPr>
          <w:rFonts w:ascii="Comic Sans MS" w:hAnsi="Comic Sans MS"/>
        </w:rPr>
      </w:pPr>
      <w:r>
        <w:rPr>
          <w:rFonts w:ascii="Comic Sans MS" w:hAnsi="Comic Sans MS"/>
        </w:rPr>
        <w:tab/>
      </w:r>
      <w:r w:rsidR="006E4455">
        <w:rPr>
          <w:rFonts w:ascii="Comic Sans MS" w:hAnsi="Comic Sans MS"/>
          <w:noProof/>
        </w:rPr>
        <w:drawing>
          <wp:inline distT="0" distB="0" distL="0" distR="0">
            <wp:extent cx="3715265" cy="2563578"/>
            <wp:effectExtent l="0" t="0" r="0" b="8255"/>
            <wp:docPr id="1" name="图片 1" descr="C:\Users\zyh\Desktop\QQ截图201708031617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80316174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735" cy="2572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58EC" w:rsidRDefault="00AB58EC" w:rsidP="00AB58EC">
      <w:pPr>
        <w:ind w:firstLine="360"/>
        <w:rPr>
          <w:rFonts w:ascii="Comic Sans MS" w:hAnsi="Comic Sans MS"/>
        </w:rPr>
      </w:pPr>
      <w:r w:rsidRPr="00AB58EC">
        <w:rPr>
          <w:rFonts w:ascii="Comic Sans MS" w:hAnsi="Comic Sans MS"/>
        </w:rPr>
        <w:t>Quick-find is too slow</w:t>
      </w:r>
      <w:r>
        <w:rPr>
          <w:rFonts w:ascii="Comic Sans MS" w:hAnsi="Comic Sans MS"/>
        </w:rPr>
        <w:t xml:space="preserve">: initialize(N) + union(N) + </w:t>
      </w:r>
      <w:r w:rsidRPr="00AB58EC">
        <w:rPr>
          <w:rFonts w:ascii="Comic Sans MS" w:hAnsi="Comic Sans MS"/>
        </w:rPr>
        <w:t>find</w:t>
      </w:r>
      <w:r>
        <w:rPr>
          <w:rFonts w:ascii="Comic Sans MS" w:hAnsi="Comic Sans MS"/>
        </w:rPr>
        <w:t>(1)</w:t>
      </w:r>
    </w:p>
    <w:p w:rsidR="00F1045C" w:rsidRDefault="00F1045C" w:rsidP="00E11E07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 w:rsidRPr="00F1045C">
        <w:rPr>
          <w:rFonts w:ascii="Comic Sans MS" w:hAnsi="Comic Sans MS"/>
        </w:rPr>
        <w:t>Union is too expensive:</w:t>
      </w:r>
      <w:r w:rsidR="00E11E07">
        <w:rPr>
          <w:rFonts w:ascii="Comic Sans MS" w:hAnsi="Comic Sans MS"/>
        </w:rPr>
        <w:t xml:space="preserve"> </w:t>
      </w:r>
      <w:r w:rsidR="00567836">
        <w:rPr>
          <w:rFonts w:ascii="Comic Sans MS" w:hAnsi="Comic Sans MS"/>
        </w:rPr>
        <w:t>N array access -&gt;</w:t>
      </w:r>
      <w:r w:rsidR="00E11E07">
        <w:rPr>
          <w:rFonts w:ascii="Comic Sans MS" w:hAnsi="Comic Sans MS"/>
        </w:rPr>
        <w:t xml:space="preserve"> takes N^</w:t>
      </w:r>
      <w:r w:rsidRPr="00F1045C">
        <w:rPr>
          <w:rFonts w:ascii="Comic Sans MS" w:hAnsi="Comic Sans MS"/>
        </w:rPr>
        <w:t xml:space="preserve">2 </w:t>
      </w:r>
      <w:r w:rsidR="008A01AF">
        <w:rPr>
          <w:rFonts w:ascii="Comic Sans MS" w:hAnsi="Comic Sans MS"/>
        </w:rPr>
        <w:t xml:space="preserve">(quadratic) </w:t>
      </w:r>
      <w:r w:rsidRPr="00F1045C">
        <w:rPr>
          <w:rFonts w:ascii="Comic Sans MS" w:hAnsi="Comic Sans MS"/>
        </w:rPr>
        <w:t>array accesses to process a sequence of</w:t>
      </w:r>
      <w:r w:rsidR="00E11E07">
        <w:rPr>
          <w:rFonts w:ascii="Comic Sans MS" w:hAnsi="Comic Sans MS"/>
        </w:rPr>
        <w:t xml:space="preserve"> </w:t>
      </w:r>
      <w:r w:rsidRPr="00E11E07">
        <w:rPr>
          <w:rFonts w:ascii="Comic Sans MS" w:hAnsi="Comic Sans MS"/>
        </w:rPr>
        <w:t>N union commands on N objects.</w:t>
      </w:r>
    </w:p>
    <w:p w:rsidR="006015AF" w:rsidRDefault="006015AF" w:rsidP="006015AF">
      <w:pPr>
        <w:pStyle w:val="a5"/>
        <w:numPr>
          <w:ilvl w:val="0"/>
          <w:numId w:val="1"/>
        </w:numPr>
        <w:ind w:firstLineChars="0"/>
        <w:rPr>
          <w:rFonts w:ascii="Comic Sans MS" w:hAnsi="Comic Sans MS"/>
        </w:rPr>
      </w:pPr>
      <w:r w:rsidRPr="00726B30">
        <w:rPr>
          <w:rFonts w:ascii="Comic Sans MS" w:hAnsi="Comic Sans MS"/>
          <w:b/>
        </w:rPr>
        <w:t>Quick-union</w:t>
      </w:r>
      <w:r>
        <w:rPr>
          <w:rFonts w:ascii="Comic Sans MS" w:hAnsi="Comic Sans MS"/>
        </w:rPr>
        <w:t xml:space="preserve"> (lazy approach)</w:t>
      </w:r>
    </w:p>
    <w:p w:rsidR="00726B30" w:rsidRDefault="00726B30" w:rsidP="003A5FAA">
      <w:pPr>
        <w:ind w:firstLine="360"/>
        <w:rPr>
          <w:rFonts w:ascii="Comic Sans MS" w:hAnsi="Comic Sans MS"/>
        </w:rPr>
      </w:pPr>
      <w:r w:rsidRPr="003A5FAA">
        <w:rPr>
          <w:rFonts w:ascii="Comic Sans MS" w:hAnsi="Comic Sans MS"/>
        </w:rPr>
        <w:t xml:space="preserve">Data structure: Integer array id[] of length N. </w:t>
      </w:r>
      <w:r w:rsidRPr="003A5FAA">
        <w:rPr>
          <w:rFonts w:ascii="Comic Sans MS" w:hAnsi="Comic Sans MS" w:hint="eastAsia"/>
        </w:rPr>
        <w:t>id[i] is parent of i.</w:t>
      </w:r>
    </w:p>
    <w:p w:rsidR="003A5FAA" w:rsidRDefault="003A5FAA" w:rsidP="003A5FAA">
      <w:pPr>
        <w:ind w:firstLine="360"/>
        <w:rPr>
          <w:rFonts w:ascii="Comic Sans MS" w:hAnsi="Comic Sans MS"/>
        </w:rPr>
      </w:pPr>
      <w:r>
        <w:rPr>
          <w:rFonts w:ascii="Comic Sans MS" w:hAnsi="Comic Sans MS"/>
        </w:rPr>
        <w:t>Find:</w:t>
      </w:r>
      <w:r w:rsidRPr="003A5FAA">
        <w:rPr>
          <w:rFonts w:ascii="Comic Sans MS" w:hAnsi="Comic Sans MS"/>
        </w:rPr>
        <w:t xml:space="preserve"> Check if p and q have the same root.</w:t>
      </w:r>
    </w:p>
    <w:p w:rsidR="00D84967" w:rsidRDefault="003A5FAA" w:rsidP="003A5FAA">
      <w:pPr>
        <w:ind w:firstLine="360"/>
        <w:rPr>
          <w:rFonts w:ascii="Comic Sans MS" w:hAnsi="Comic Sans MS"/>
        </w:rPr>
      </w:pPr>
      <w:r>
        <w:rPr>
          <w:rFonts w:ascii="Comic Sans MS" w:hAnsi="Comic Sans MS"/>
        </w:rPr>
        <w:t>Union:</w:t>
      </w:r>
      <w:r w:rsidRPr="003A5FAA">
        <w:rPr>
          <w:rFonts w:ascii="Comic Sans MS" w:hAnsi="Comic Sans MS"/>
        </w:rPr>
        <w:t xml:space="preserve"> To merge components containing p and q,</w:t>
      </w:r>
      <w:r>
        <w:rPr>
          <w:rFonts w:ascii="Comic Sans MS" w:hAnsi="Comic Sans MS"/>
        </w:rPr>
        <w:t xml:space="preserve"> </w:t>
      </w:r>
      <w:r w:rsidRPr="003A5FAA">
        <w:rPr>
          <w:rFonts w:ascii="Comic Sans MS" w:hAnsi="Comic Sans MS"/>
        </w:rPr>
        <w:t>set the id of p's root to the id of q's root.</w:t>
      </w:r>
      <w:r w:rsidR="00D84967">
        <w:rPr>
          <w:rFonts w:ascii="Comic Sans MS" w:hAnsi="Comic Sans MS"/>
        </w:rPr>
        <w:t xml:space="preserve"> </w:t>
      </w:r>
    </w:p>
    <w:p w:rsidR="003A5FAA" w:rsidRDefault="00D84967" w:rsidP="00D84967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 w:rsidRPr="00D84967">
        <w:rPr>
          <w:rFonts w:ascii="Comic Sans MS" w:hAnsi="Comic Sans MS"/>
        </w:rPr>
        <w:t>only one value changes</w:t>
      </w:r>
    </w:p>
    <w:p w:rsidR="00882E05" w:rsidRDefault="00882E05" w:rsidP="00882E05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657600" cy="2634179"/>
            <wp:effectExtent l="0" t="0" r="0" b="0"/>
            <wp:docPr id="2" name="图片 2" descr="C:\Users\zyh\Desktop\QQ截图20170803162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080316265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906" cy="2643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106D" w:rsidRDefault="00F8106D" w:rsidP="00F8106D">
      <w:pPr>
        <w:ind w:firstLine="360"/>
        <w:rPr>
          <w:rFonts w:ascii="Comic Sans MS" w:hAnsi="Comic Sans MS"/>
        </w:rPr>
      </w:pPr>
      <w:r>
        <w:rPr>
          <w:rFonts w:ascii="Comic Sans MS" w:hAnsi="Comic Sans MS"/>
        </w:rPr>
        <w:t>Quick-union</w:t>
      </w:r>
      <w:r w:rsidRPr="00AB58EC">
        <w:rPr>
          <w:rFonts w:ascii="Comic Sans MS" w:hAnsi="Comic Sans MS"/>
        </w:rPr>
        <w:t xml:space="preserve"> is </w:t>
      </w:r>
      <w:r>
        <w:rPr>
          <w:rFonts w:ascii="Comic Sans MS" w:hAnsi="Comic Sans MS"/>
        </w:rPr>
        <w:t xml:space="preserve">also </w:t>
      </w:r>
      <w:r w:rsidRPr="00AB58EC">
        <w:rPr>
          <w:rFonts w:ascii="Comic Sans MS" w:hAnsi="Comic Sans MS"/>
        </w:rPr>
        <w:t>too slow</w:t>
      </w:r>
      <w:r>
        <w:rPr>
          <w:rFonts w:ascii="Comic Sans MS" w:hAnsi="Comic Sans MS"/>
        </w:rPr>
        <w:t>: initialize(N) + union(N</w:t>
      </w:r>
      <w:r w:rsidR="00FB0C80">
        <w:rPr>
          <w:rFonts w:ascii="Comic Sans MS" w:hAnsi="Comic Sans MS"/>
        </w:rPr>
        <w:t>, including cost of finding roots</w:t>
      </w:r>
      <w:r>
        <w:rPr>
          <w:rFonts w:ascii="Comic Sans MS" w:hAnsi="Comic Sans MS"/>
        </w:rPr>
        <w:t xml:space="preserve">) + </w:t>
      </w:r>
      <w:r w:rsidRPr="00AB58EC">
        <w:rPr>
          <w:rFonts w:ascii="Comic Sans MS" w:hAnsi="Comic Sans MS"/>
        </w:rPr>
        <w:t>find</w:t>
      </w:r>
      <w:r>
        <w:rPr>
          <w:rFonts w:ascii="Comic Sans MS" w:hAnsi="Comic Sans MS"/>
        </w:rPr>
        <w:t>(</w:t>
      </w:r>
      <w:r w:rsidR="00FB0C80">
        <w:rPr>
          <w:rFonts w:ascii="Comic Sans MS" w:hAnsi="Comic Sans MS"/>
        </w:rPr>
        <w:t>N</w:t>
      </w:r>
      <w:r w:rsidR="00E77D5D">
        <w:rPr>
          <w:rFonts w:ascii="Comic Sans MS" w:hAnsi="Comic Sans MS"/>
        </w:rPr>
        <w:t>, worst case</w:t>
      </w:r>
      <w:r>
        <w:rPr>
          <w:rFonts w:ascii="Comic Sans MS" w:hAnsi="Comic Sans MS"/>
        </w:rPr>
        <w:t>)</w:t>
      </w:r>
    </w:p>
    <w:p w:rsidR="00FB0C80" w:rsidRDefault="00FB0C80" w:rsidP="00A6145A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 xml:space="preserve">Trees can get tall: </w:t>
      </w:r>
      <w:r w:rsidRPr="00FB0C80">
        <w:rPr>
          <w:rFonts w:ascii="Comic Sans MS" w:hAnsi="Comic Sans MS" w:hint="eastAsia"/>
        </w:rPr>
        <w:t>Find too expensive (could be N array accesses).</w:t>
      </w:r>
    </w:p>
    <w:p w:rsidR="00585E31" w:rsidRDefault="00585E31" w:rsidP="00585E31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lastRenderedPageBreak/>
        <w:t>Improvement:</w:t>
      </w:r>
    </w:p>
    <w:p w:rsidR="00F8106D" w:rsidRDefault="00585E31" w:rsidP="00B40BDF">
      <w:pPr>
        <w:pStyle w:val="a5"/>
        <w:numPr>
          <w:ilvl w:val="0"/>
          <w:numId w:val="3"/>
        </w:numPr>
        <w:ind w:firstLineChars="0"/>
        <w:rPr>
          <w:rFonts w:ascii="Comic Sans MS" w:hAnsi="Comic Sans MS"/>
        </w:rPr>
      </w:pPr>
      <w:r w:rsidRPr="00585E31">
        <w:rPr>
          <w:rFonts w:ascii="Comic Sans MS" w:hAnsi="Comic Sans MS"/>
        </w:rPr>
        <w:t>W</w:t>
      </w:r>
      <w:r w:rsidRPr="00585E31">
        <w:rPr>
          <w:rFonts w:ascii="Comic Sans MS" w:hAnsi="Comic Sans MS" w:hint="eastAsia"/>
        </w:rPr>
        <w:t>eight</w:t>
      </w:r>
      <w:r w:rsidRPr="00585E31">
        <w:rPr>
          <w:rFonts w:ascii="Comic Sans MS" w:hAnsi="Comic Sans MS"/>
        </w:rPr>
        <w:t>ed quick-union: Keep track of size of each tree (number of objects).</w:t>
      </w:r>
      <w:r>
        <w:rPr>
          <w:rFonts w:ascii="Comic Sans MS" w:hAnsi="Comic Sans MS"/>
        </w:rPr>
        <w:t xml:space="preserve"> </w:t>
      </w:r>
      <w:r w:rsidRPr="00585E31">
        <w:rPr>
          <w:rFonts w:ascii="Comic Sans MS" w:hAnsi="Comic Sans MS" w:hint="eastAsia"/>
        </w:rPr>
        <w:t xml:space="preserve">Balance by </w:t>
      </w:r>
      <w:r w:rsidRPr="00A15E9B">
        <w:rPr>
          <w:rFonts w:ascii="Comic Sans MS" w:hAnsi="Comic Sans MS" w:hint="eastAsia"/>
          <w:b/>
        </w:rPr>
        <w:t>linking root of smaller tree to root of larger tree</w:t>
      </w:r>
      <w:r w:rsidRPr="00585E31">
        <w:rPr>
          <w:rFonts w:ascii="Comic Sans MS" w:hAnsi="Comic Sans MS" w:hint="eastAsia"/>
        </w:rPr>
        <w:t>.</w:t>
      </w:r>
    </w:p>
    <w:p w:rsidR="00B40BDF" w:rsidRPr="00EA2452" w:rsidRDefault="00B40BDF" w:rsidP="00EA2452">
      <w:pPr>
        <w:ind w:left="420" w:firstLine="300"/>
        <w:rPr>
          <w:rFonts w:ascii="Comic Sans MS" w:hAnsi="Comic Sans MS"/>
        </w:rPr>
      </w:pPr>
      <w:r w:rsidRPr="00EA2452">
        <w:rPr>
          <w:rFonts w:ascii="Comic Sans MS" w:hAnsi="Comic Sans MS"/>
        </w:rPr>
        <w:t>Data structure: Same as quick-union, but maintain extra array sz[i] to count number of objects in the tree rooted at i.</w:t>
      </w:r>
    </w:p>
    <w:p w:rsidR="008D7809" w:rsidRDefault="008D7809" w:rsidP="00B40BDF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Find: identical to quick union.</w:t>
      </w:r>
      <w:r w:rsidR="00417F0B">
        <w:rPr>
          <w:rFonts w:ascii="Comic Sans MS" w:hAnsi="Comic Sans MS"/>
        </w:rPr>
        <w:t xml:space="preserve"> -&gt; </w:t>
      </w:r>
      <w:r w:rsidR="00417F0B" w:rsidRPr="00731C9F">
        <w:rPr>
          <w:rFonts w:ascii="Comic Sans MS" w:hAnsi="Comic Sans MS"/>
        </w:rPr>
        <w:t>takes time proportional to depth of p and q.</w:t>
      </w:r>
    </w:p>
    <w:p w:rsidR="00417F0B" w:rsidRPr="00731C9F" w:rsidRDefault="008D7809" w:rsidP="00417F0B">
      <w:pPr>
        <w:ind w:left="300" w:firstLine="420"/>
        <w:rPr>
          <w:rFonts w:ascii="Comic Sans MS" w:hAnsi="Comic Sans MS"/>
        </w:rPr>
      </w:pPr>
      <w:r w:rsidRPr="008D7809">
        <w:rPr>
          <w:rFonts w:ascii="Comic Sans MS" w:hAnsi="Comic Sans MS"/>
        </w:rPr>
        <w:t>Union:</w:t>
      </w:r>
      <w:r w:rsidRPr="008D7809">
        <w:t xml:space="preserve"> </w:t>
      </w:r>
      <w:r w:rsidRPr="008D7809">
        <w:rPr>
          <w:rFonts w:ascii="Comic Sans MS" w:hAnsi="Comic Sans MS"/>
        </w:rPr>
        <w:t>Link root of smaller tree to root of larger tree.</w:t>
      </w:r>
      <w:r>
        <w:rPr>
          <w:rFonts w:ascii="Comic Sans MS" w:hAnsi="Comic Sans MS"/>
        </w:rPr>
        <w:t xml:space="preserve"> </w:t>
      </w:r>
      <w:r w:rsidRPr="008D7809">
        <w:rPr>
          <w:rFonts w:ascii="Comic Sans MS" w:hAnsi="Comic Sans MS" w:hint="eastAsia"/>
        </w:rPr>
        <w:t>Update the sz[] array.</w:t>
      </w:r>
      <w:r w:rsidR="00417F0B">
        <w:rPr>
          <w:rFonts w:ascii="Comic Sans MS" w:hAnsi="Comic Sans MS"/>
        </w:rPr>
        <w:t xml:space="preserve"> -&gt; </w:t>
      </w:r>
      <w:r w:rsidR="00417F0B" w:rsidRPr="00731C9F">
        <w:rPr>
          <w:rFonts w:ascii="Comic Sans MS" w:hAnsi="Comic Sans MS" w:hint="eastAsia"/>
        </w:rPr>
        <w:t>takes constant time, given roots.</w:t>
      </w:r>
    </w:p>
    <w:p w:rsidR="00DF295B" w:rsidRDefault="00DF295B" w:rsidP="008D7809">
      <w:pPr>
        <w:ind w:left="300" w:firstLine="42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998573" cy="853388"/>
            <wp:effectExtent l="0" t="0" r="0" b="4445"/>
            <wp:docPr id="3" name="图片 3" descr="C:\Users\zyh\Desktop\QQ截图20170803170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80317055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39" cy="865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452" w:rsidRDefault="00731C9F" w:rsidP="00731C9F">
      <w:pPr>
        <w:ind w:left="300" w:firstLine="420"/>
        <w:rPr>
          <w:rFonts w:ascii="Comic Sans MS" w:hAnsi="Comic Sans MS"/>
        </w:rPr>
      </w:pPr>
      <w:r w:rsidRPr="00731C9F">
        <w:rPr>
          <w:rFonts w:ascii="Comic Sans MS" w:hAnsi="Comic Sans MS"/>
        </w:rPr>
        <w:t>Depth of any node x is at most lg N.</w:t>
      </w:r>
      <w:r w:rsidR="0018181F">
        <w:rPr>
          <w:rFonts w:ascii="Comic Sans MS" w:hAnsi="Comic Sans MS"/>
        </w:rPr>
        <w:t xml:space="preserve"> (base-2 log)</w:t>
      </w:r>
    </w:p>
    <w:p w:rsidR="007F3075" w:rsidRPr="007F3075" w:rsidRDefault="007F3075" w:rsidP="007F3075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 xml:space="preserve">-&gt; Depth </w:t>
      </w:r>
      <w:r w:rsidRPr="007F3075">
        <w:rPr>
          <w:rFonts w:ascii="Comic Sans MS" w:hAnsi="Comic Sans MS"/>
        </w:rPr>
        <w:t>Increases by 1 when tree T1 containing x is merged into another tree T2.</w:t>
      </w:r>
    </w:p>
    <w:p w:rsidR="00CF7111" w:rsidRDefault="007F3075" w:rsidP="00CF7111">
      <w:pPr>
        <w:ind w:left="720" w:firstLineChars="100" w:firstLine="210"/>
        <w:rPr>
          <w:rFonts w:ascii="Comic Sans MS" w:hAnsi="Comic Sans MS"/>
        </w:rPr>
      </w:pPr>
      <w:r w:rsidRPr="007F3075">
        <w:rPr>
          <w:rFonts w:ascii="Comic Sans MS" w:hAnsi="Comic Sans MS" w:hint="eastAsia"/>
        </w:rPr>
        <w:t>The size of the tree containi</w:t>
      </w:r>
      <w:r w:rsidR="00D73238">
        <w:rPr>
          <w:rFonts w:ascii="Comic Sans MS" w:hAnsi="Comic Sans MS" w:hint="eastAsia"/>
        </w:rPr>
        <w:t>ng x at least doubles since |T2|</w:t>
      </w:r>
      <w:r w:rsidR="00D73238" w:rsidRPr="00D73238">
        <w:rPr>
          <w:rFonts w:ascii="Comic Sans MS" w:hAnsi="Comic Sans MS"/>
        </w:rPr>
        <w:t>≥</w:t>
      </w:r>
      <w:r w:rsidRPr="007F3075">
        <w:rPr>
          <w:rFonts w:ascii="Comic Sans MS" w:hAnsi="Comic Sans MS" w:hint="eastAsia"/>
        </w:rPr>
        <w:t>|T1|.</w:t>
      </w:r>
    </w:p>
    <w:p w:rsidR="007F3075" w:rsidRDefault="007F3075" w:rsidP="00CF7111">
      <w:pPr>
        <w:ind w:left="720" w:firstLineChars="100" w:firstLine="210"/>
        <w:rPr>
          <w:rFonts w:ascii="Comic Sans MS" w:hAnsi="Comic Sans MS"/>
        </w:rPr>
      </w:pPr>
      <w:r w:rsidRPr="007F3075">
        <w:rPr>
          <w:rFonts w:ascii="Comic Sans MS" w:hAnsi="Comic Sans MS" w:hint="eastAsia"/>
        </w:rPr>
        <w:t>Size of tree containing x can double at most lg N times.</w:t>
      </w:r>
    </w:p>
    <w:p w:rsidR="00680DA8" w:rsidRDefault="008B67B7" w:rsidP="00A6145A">
      <w:pPr>
        <w:pStyle w:val="a5"/>
        <w:numPr>
          <w:ilvl w:val="0"/>
          <w:numId w:val="3"/>
        </w:numPr>
        <w:ind w:firstLineChars="0"/>
        <w:rPr>
          <w:rFonts w:ascii="Comic Sans MS" w:hAnsi="Comic Sans MS"/>
        </w:rPr>
      </w:pPr>
      <w:r w:rsidRPr="00035A8B">
        <w:rPr>
          <w:rFonts w:ascii="Comic Sans MS" w:hAnsi="Comic Sans MS" w:hint="eastAsia"/>
        </w:rPr>
        <w:t>Path compression</w:t>
      </w:r>
      <w:r w:rsidR="00035A8B" w:rsidRPr="00035A8B">
        <w:rPr>
          <w:rFonts w:ascii="Comic Sans MS" w:hAnsi="Comic Sans MS"/>
        </w:rPr>
        <w:t xml:space="preserve">: </w:t>
      </w:r>
      <w:r w:rsidR="00EE632D" w:rsidRPr="00BF6265">
        <w:rPr>
          <w:rFonts w:ascii="Comic Sans MS" w:hAnsi="Comic Sans MS"/>
          <w:b/>
        </w:rPr>
        <w:t>A</w:t>
      </w:r>
      <w:r w:rsidR="00035A8B" w:rsidRPr="00BF6265">
        <w:rPr>
          <w:rFonts w:ascii="Comic Sans MS" w:hAnsi="Comic Sans MS"/>
          <w:b/>
        </w:rPr>
        <w:t>fter computing the root of p, set the id of each examined node to point to that root</w:t>
      </w:r>
      <w:r w:rsidR="00035A8B" w:rsidRPr="00035A8B">
        <w:rPr>
          <w:rFonts w:ascii="Comic Sans MS" w:hAnsi="Comic Sans MS"/>
        </w:rPr>
        <w:t>.</w:t>
      </w:r>
      <w:r w:rsidR="00FA4A14">
        <w:rPr>
          <w:rFonts w:ascii="Comic Sans MS" w:hAnsi="Comic Sans MS"/>
        </w:rPr>
        <w:t xml:space="preserve">  -&gt; keep tree flat</w:t>
      </w:r>
    </w:p>
    <w:p w:rsidR="005141E0" w:rsidRDefault="005141E0" w:rsidP="005141E0">
      <w:pPr>
        <w:ind w:left="300" w:firstLine="420"/>
        <w:rPr>
          <w:rFonts w:ascii="Comic Sans MS" w:hAnsi="Comic Sans MS"/>
        </w:rPr>
      </w:pPr>
      <w:r w:rsidRPr="005141E0">
        <w:rPr>
          <w:rFonts w:ascii="Comic Sans MS" w:hAnsi="Comic Sans MS"/>
        </w:rPr>
        <w:t>Implementation: Make every other node in path point to its</w:t>
      </w:r>
      <w:r>
        <w:rPr>
          <w:rFonts w:ascii="Comic Sans MS" w:hAnsi="Comic Sans MS"/>
        </w:rPr>
        <w:t xml:space="preserve"> </w:t>
      </w:r>
      <w:r w:rsidRPr="005141E0">
        <w:rPr>
          <w:rFonts w:ascii="Comic Sans MS" w:hAnsi="Comic Sans MS"/>
        </w:rPr>
        <w:t>grandparent (thereby halving path length).</w:t>
      </w:r>
    </w:p>
    <w:p w:rsidR="001914FB" w:rsidRDefault="001914FB" w:rsidP="001914FB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908380" cy="1252152"/>
            <wp:effectExtent l="0" t="0" r="6350" b="5715"/>
            <wp:docPr id="5" name="图片 5" descr="C:\Users\zyh\Desktop\QQ截图201708031831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yh\Desktop\QQ截图2017080318313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675" cy="126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805" w:rsidRDefault="00057805" w:rsidP="00057805">
      <w:pPr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759728" cy="1682609"/>
            <wp:effectExtent l="0" t="0" r="2540" b="0"/>
            <wp:docPr id="7" name="图片 7" descr="C:\Users\zyh\Desktop\QQ截图201708031847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zyh\Desktop\QQ截图2017080318470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324" cy="1695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mic Sans MS" w:hAnsi="Comic Sans MS" w:hint="eastAsia"/>
        </w:rPr>
        <w:t xml:space="preserve"> (</w:t>
      </w:r>
      <w:r>
        <w:rPr>
          <w:rFonts w:ascii="Comic Sans MS" w:hAnsi="Comic Sans MS"/>
        </w:rPr>
        <w:t xml:space="preserve">lg*N: times of </w:t>
      </w:r>
      <w:r w:rsidR="00E42F3E">
        <w:rPr>
          <w:rFonts w:ascii="Comic Sans MS" w:hAnsi="Comic Sans MS"/>
        </w:rPr>
        <w:t>lg operations on N to reach 1</w:t>
      </w:r>
      <w:r w:rsidR="007331CC">
        <w:rPr>
          <w:rFonts w:ascii="Comic Sans MS" w:hAnsi="Comic Sans MS"/>
        </w:rPr>
        <w:t>, lg*(2^65536)=5</w:t>
      </w:r>
      <w:r>
        <w:rPr>
          <w:rFonts w:ascii="Comic Sans MS" w:hAnsi="Comic Sans MS" w:hint="eastAsia"/>
        </w:rPr>
        <w:t>)</w:t>
      </w:r>
    </w:p>
    <w:p w:rsidR="00F22ABB" w:rsidRDefault="00F22ABB" w:rsidP="00057805">
      <w:pPr>
        <w:rPr>
          <w:rFonts w:ascii="Comic Sans MS" w:hAnsi="Comic Sans MS"/>
        </w:rPr>
      </w:pPr>
    </w:p>
    <w:p w:rsidR="00F22ABB" w:rsidRPr="00F22ABB" w:rsidRDefault="00F22ABB" w:rsidP="00057805">
      <w:pPr>
        <w:rPr>
          <w:rFonts w:ascii="Comic Sans MS" w:hAnsi="Comic Sans MS"/>
          <w:b/>
          <w:sz w:val="24"/>
        </w:rPr>
      </w:pPr>
      <w:r w:rsidRPr="00F22ABB">
        <w:rPr>
          <w:rFonts w:ascii="Comic Sans MS" w:hAnsi="Comic Sans MS" w:hint="eastAsia"/>
          <w:b/>
          <w:sz w:val="24"/>
        </w:rPr>
        <w:t>Analysis of Algorithm</w:t>
      </w:r>
    </w:p>
    <w:p w:rsidR="00F22ABB" w:rsidRDefault="0059286B" w:rsidP="0059286B">
      <w:pPr>
        <w:pStyle w:val="a5"/>
        <w:numPr>
          <w:ilvl w:val="0"/>
          <w:numId w:val="4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Measuring the running time:</w:t>
      </w:r>
    </w:p>
    <w:p w:rsidR="0059286B" w:rsidRDefault="0059286B" w:rsidP="0059286B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2702011" cy="1724662"/>
            <wp:effectExtent l="0" t="0" r="3175" b="8890"/>
            <wp:docPr id="8" name="图片 8" descr="C:\Users\zyh\Desktop\QQ截图201708041007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zyh\Desktop\QQ截图2017080410070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71" cy="1738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7EC" w:rsidRDefault="0048277F" w:rsidP="0048277F">
      <w:pPr>
        <w:pStyle w:val="a5"/>
        <w:numPr>
          <w:ilvl w:val="0"/>
          <w:numId w:val="4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Order of growth</w:t>
      </w:r>
    </w:p>
    <w:p w:rsidR="0048277F" w:rsidRDefault="00512AB1" w:rsidP="0048277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189950" cy="2335230"/>
            <wp:effectExtent l="0" t="0" r="1270" b="8255"/>
            <wp:docPr id="9" name="图片 9" descr="C:\Users\zyh\Desktop\QQ截图201708051647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80516473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8530" cy="2355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E673D">
        <w:rPr>
          <w:rFonts w:ascii="Comic Sans MS" w:hAnsi="Comic Sans MS"/>
          <w:noProof/>
        </w:rPr>
        <w:drawing>
          <wp:inline distT="0" distB="0" distL="0" distR="0">
            <wp:extent cx="4028560" cy="2597204"/>
            <wp:effectExtent l="0" t="0" r="0" b="0"/>
            <wp:docPr id="10" name="图片 10" descr="C:\Users\zyh\Desktop\QQ截图201708051648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080516481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192" cy="2635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7F5D" w:rsidRDefault="00607F5D" w:rsidP="00607F5D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e.g. Binary search (logN)</w:t>
      </w:r>
    </w:p>
    <w:p w:rsidR="004B0F0F" w:rsidRDefault="004B0F0F" w:rsidP="00607F5D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415710" cy="1421546"/>
            <wp:effectExtent l="0" t="0" r="0" b="7620"/>
            <wp:docPr id="11" name="图片 11" descr="C:\Users\zyh\Desktop\QQ截图201708051705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yh\Desktop\QQ截图20170805170541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955" cy="1435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3AE9" w:rsidRDefault="00853AE9" w:rsidP="00853AE9">
      <w:pPr>
        <w:pStyle w:val="a5"/>
        <w:numPr>
          <w:ilvl w:val="0"/>
          <w:numId w:val="4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>Notations</w:t>
      </w:r>
    </w:p>
    <w:p w:rsidR="00853AE9" w:rsidRDefault="0012752E" w:rsidP="00853AE9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4095590" cy="2340217"/>
            <wp:effectExtent l="0" t="0" r="635" b="3175"/>
            <wp:docPr id="13" name="图片 13" descr="C:\Users\zyh\Desktop\QQ截图201708051733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zyh\Desktop\QQ截图2017080517334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429" cy="2356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5F47" w:rsidRDefault="00EC5F47" w:rsidP="00EC5F47">
      <w:pPr>
        <w:pStyle w:val="a5"/>
        <w:numPr>
          <w:ilvl w:val="0"/>
          <w:numId w:val="4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Memory</w:t>
      </w:r>
    </w:p>
    <w:p w:rsidR="00EC5F47" w:rsidRDefault="00161051" w:rsidP="00EC5F47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1257686" cy="1767328"/>
            <wp:effectExtent l="0" t="0" r="0" b="4445"/>
            <wp:docPr id="14" name="图片 14" descr="C:\Users\zyh\Desktop\QQ截图201708051748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zyh\Desktop\QQ截图2017080517484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7362" cy="1794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6AC2">
        <w:rPr>
          <w:rFonts w:ascii="Comic Sans MS" w:hAnsi="Comic Sans MS" w:hint="eastAsia"/>
        </w:rPr>
        <w:t xml:space="preserve"> </w:t>
      </w:r>
      <w:r w:rsidR="00406AC2">
        <w:rPr>
          <w:rFonts w:ascii="Comic Sans MS" w:hAnsi="Comic Sans MS" w:hint="eastAsia"/>
          <w:noProof/>
        </w:rPr>
        <w:drawing>
          <wp:inline distT="0" distB="0" distL="0" distR="0">
            <wp:extent cx="1629015" cy="1023582"/>
            <wp:effectExtent l="0" t="0" r="0" b="5715"/>
            <wp:docPr id="15" name="图片 15" descr="C:\Users\zyh\Desktop\QQ截图201708051750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zyh\Desktop\QQ截图20170805175017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9159" cy="1042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0D97" w:rsidRDefault="00DF0D97" w:rsidP="00EC5F47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Object in Java</w:t>
      </w:r>
      <w:r w:rsidR="007076C3">
        <w:rPr>
          <w:rFonts w:ascii="Comic Sans MS" w:hAnsi="Comic Sans MS"/>
        </w:rPr>
        <w:t>:</w:t>
      </w:r>
    </w:p>
    <w:p w:rsidR="00406AC2" w:rsidRDefault="00A40EBA" w:rsidP="00EC5F47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455430" cy="2520363"/>
            <wp:effectExtent l="0" t="0" r="0" b="0"/>
            <wp:docPr id="17" name="图片 17" descr="C:\Users\zyh\Desktop\QQ截图201708051759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zyh\Desktop\QQ截图20170805175907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4556" cy="2527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7E71" w:rsidRDefault="00797E71" w:rsidP="00EC5F47">
      <w:pPr>
        <w:pStyle w:val="a5"/>
        <w:ind w:left="360" w:firstLineChars="0" w:firstLine="0"/>
        <w:rPr>
          <w:rFonts w:ascii="Comic Sans MS" w:hAnsi="Comic Sans MS"/>
        </w:rPr>
      </w:pPr>
    </w:p>
    <w:p w:rsidR="00797E71" w:rsidRPr="000700C5" w:rsidRDefault="00797E71" w:rsidP="000700C5">
      <w:pPr>
        <w:rPr>
          <w:rFonts w:ascii="Comic Sans MS" w:hAnsi="Comic Sans MS"/>
          <w:b/>
          <w:sz w:val="24"/>
        </w:rPr>
      </w:pPr>
      <w:r w:rsidRPr="000700C5">
        <w:rPr>
          <w:rFonts w:ascii="Comic Sans MS" w:hAnsi="Comic Sans MS" w:hint="eastAsia"/>
          <w:b/>
          <w:sz w:val="24"/>
        </w:rPr>
        <w:t>Stack</w:t>
      </w:r>
      <w:r w:rsidRPr="000700C5">
        <w:rPr>
          <w:rFonts w:ascii="Comic Sans MS" w:hAnsi="Comic Sans MS"/>
          <w:b/>
          <w:sz w:val="24"/>
        </w:rPr>
        <w:t>s and queues</w:t>
      </w:r>
    </w:p>
    <w:p w:rsidR="00797E71" w:rsidRDefault="00AD7DBB" w:rsidP="000700C5">
      <w:pPr>
        <w:pStyle w:val="a5"/>
        <w:numPr>
          <w:ilvl w:val="0"/>
          <w:numId w:val="6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Stack</w:t>
      </w:r>
    </w:p>
    <w:p w:rsidR="006E5C3A" w:rsidRDefault="000700C5" w:rsidP="00EB258A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t>Linked-list</w:t>
      </w:r>
      <w:r>
        <w:rPr>
          <w:rFonts w:ascii="Comic Sans MS" w:hAnsi="Comic Sans MS"/>
        </w:rPr>
        <w:t xml:space="preserve"> implementation</w:t>
      </w:r>
      <w:r w:rsidR="00AD7DBB">
        <w:rPr>
          <w:rFonts w:ascii="Comic Sans MS" w:hAnsi="Comic Sans MS"/>
        </w:rPr>
        <w:t>:</w:t>
      </w:r>
    </w:p>
    <w:p w:rsidR="006E5C3A" w:rsidRDefault="000700C5" w:rsidP="000700C5">
      <w:pPr>
        <w:ind w:firstLine="36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2331308" cy="3123385"/>
            <wp:effectExtent l="0" t="0" r="0" b="1270"/>
            <wp:docPr id="12" name="图片 12" descr="C:\Users\zyh\Desktop\QQ截图201709081955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908195544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08" cy="317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0D7B" w:rsidRDefault="00FD0D7B" w:rsidP="000700C5">
      <w:pPr>
        <w:ind w:firstLine="360"/>
        <w:rPr>
          <w:rFonts w:ascii="Comic Sans MS" w:hAnsi="Comic Sans MS"/>
        </w:rPr>
      </w:pPr>
    </w:p>
    <w:p w:rsidR="00067222" w:rsidRDefault="00067222" w:rsidP="000700C5">
      <w:pPr>
        <w:ind w:firstLine="360"/>
        <w:rPr>
          <w:rFonts w:ascii="Comic Sans MS" w:hAnsi="Comic Sans MS"/>
        </w:rPr>
      </w:pPr>
      <w:r w:rsidRPr="008657B1">
        <w:rPr>
          <w:rFonts w:ascii="Comic Sans MS" w:hAnsi="Comic Sans MS" w:hint="eastAsia"/>
          <w:b/>
        </w:rPr>
        <w:t>Generic</w:t>
      </w:r>
      <w:r>
        <w:rPr>
          <w:rFonts w:ascii="Comic Sans MS" w:hAnsi="Comic Sans MS" w:hint="eastAsia"/>
        </w:rPr>
        <w:t xml:space="preserve"> stack: </w:t>
      </w:r>
      <w:r w:rsidR="00F539BD">
        <w:rPr>
          <w:rFonts w:ascii="Comic Sans MS" w:hAnsi="Comic Sans MS"/>
        </w:rPr>
        <w:t>stack of different types</w:t>
      </w:r>
    </w:p>
    <w:p w:rsidR="0030044E" w:rsidRDefault="0030044E" w:rsidP="000700C5">
      <w:pPr>
        <w:ind w:firstLine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344051" cy="3484605"/>
            <wp:effectExtent l="0" t="0" r="0" b="1905"/>
            <wp:docPr id="18" name="图片 18" descr="C:\Users\zyh\Desktop\QQ截图201709082145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yh\Desktop\QQ截图20170908214536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962" cy="3493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0D7B" w:rsidRDefault="00FD0D7B" w:rsidP="000700C5">
      <w:pPr>
        <w:ind w:firstLine="360"/>
        <w:rPr>
          <w:rFonts w:ascii="Comic Sans MS" w:hAnsi="Comic Sans MS"/>
        </w:rPr>
      </w:pPr>
    </w:p>
    <w:p w:rsidR="00F96BDE" w:rsidRDefault="00F96BDE" w:rsidP="000700C5">
      <w:pPr>
        <w:ind w:firstLine="360"/>
        <w:rPr>
          <w:rFonts w:ascii="Comic Sans MS" w:hAnsi="Comic Sans MS"/>
        </w:rPr>
      </w:pPr>
      <w:r>
        <w:rPr>
          <w:rFonts w:ascii="Comic Sans MS" w:hAnsi="Comic Sans MS" w:hint="eastAsia"/>
        </w:rPr>
        <w:t>Stack iterator:</w:t>
      </w:r>
    </w:p>
    <w:p w:rsidR="00F96BDE" w:rsidRDefault="00F96BDE" w:rsidP="000700C5">
      <w:pPr>
        <w:ind w:firstLine="36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3867641" cy="2553730"/>
            <wp:effectExtent l="0" t="0" r="0" b="0"/>
            <wp:docPr id="20" name="图片 20" descr="C:\Users\zyh\Desktop\QQ截图20170908215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zyh\Desktop\QQ截图20170908215745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165" cy="2558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6A08" w:rsidRDefault="00B66A08" w:rsidP="000700C5">
      <w:pPr>
        <w:ind w:firstLine="360"/>
        <w:rPr>
          <w:rFonts w:ascii="Comic Sans MS" w:hAnsi="Comic Sans MS"/>
        </w:rPr>
      </w:pPr>
    </w:p>
    <w:p w:rsidR="00B66A08" w:rsidRDefault="00B66A08" w:rsidP="000700C5">
      <w:pPr>
        <w:ind w:firstLine="360"/>
        <w:rPr>
          <w:rFonts w:ascii="Comic Sans MS" w:hAnsi="Comic Sans MS"/>
        </w:rPr>
      </w:pPr>
      <w:r>
        <w:rPr>
          <w:rFonts w:ascii="Comic Sans MS" w:hAnsi="Comic Sans MS" w:hint="eastAsia"/>
        </w:rPr>
        <w:t>Stack</w:t>
      </w:r>
      <w:r>
        <w:rPr>
          <w:rFonts w:ascii="Comic Sans MS" w:hAnsi="Comic Sans MS"/>
        </w:rPr>
        <w:t xml:space="preserve"> applications:</w:t>
      </w:r>
    </w:p>
    <w:p w:rsidR="00B66A08" w:rsidRPr="00B66A08" w:rsidRDefault="00B66A08" w:rsidP="00B66A08">
      <w:pPr>
        <w:pStyle w:val="a5"/>
        <w:numPr>
          <w:ilvl w:val="0"/>
          <w:numId w:val="7"/>
        </w:numPr>
        <w:ind w:firstLineChars="0"/>
        <w:rPr>
          <w:rFonts w:ascii="Comic Sans MS" w:hAnsi="Comic Sans MS"/>
        </w:rPr>
      </w:pPr>
      <w:r w:rsidRPr="00B66A08">
        <w:rPr>
          <w:rFonts w:ascii="Comic Sans MS" w:hAnsi="Comic Sans MS" w:hint="eastAsia"/>
        </w:rPr>
        <w:t>Function call: push local environment and return address.</w:t>
      </w:r>
    </w:p>
    <w:p w:rsidR="00B66A08" w:rsidRPr="000E0CC2" w:rsidRDefault="00B66A08" w:rsidP="00B66A08">
      <w:pPr>
        <w:ind w:left="300" w:firstLine="420"/>
        <w:rPr>
          <w:rFonts w:ascii="Comic Sans MS" w:hAnsi="Comic Sans MS"/>
        </w:rPr>
      </w:pPr>
      <w:r w:rsidRPr="000E0CC2">
        <w:rPr>
          <w:rFonts w:ascii="Comic Sans MS" w:hAnsi="Comic Sans MS" w:hint="eastAsia"/>
        </w:rPr>
        <w:t>Return: pop return address and local environment.</w:t>
      </w:r>
    </w:p>
    <w:p w:rsidR="00723FBB" w:rsidRDefault="00020983" w:rsidP="00723FBB">
      <w:pPr>
        <w:pStyle w:val="a5"/>
        <w:numPr>
          <w:ilvl w:val="0"/>
          <w:numId w:val="7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Arithmetic</w:t>
      </w:r>
      <w:r>
        <w:rPr>
          <w:rFonts w:ascii="Comic Sans MS" w:hAnsi="Comic Sans MS"/>
        </w:rPr>
        <w:t xml:space="preserve"> expression</w:t>
      </w:r>
      <w:r w:rsidR="009140AC">
        <w:rPr>
          <w:rFonts w:ascii="Comic Sans MS" w:hAnsi="Comic Sans MS"/>
        </w:rPr>
        <w:t xml:space="preserve"> -&gt; interpreter</w:t>
      </w:r>
    </w:p>
    <w:p w:rsidR="00B66A08" w:rsidRPr="00723FBB" w:rsidRDefault="00723FBB" w:rsidP="00723FBB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>
            <wp:extent cx="3857913" cy="1342767"/>
            <wp:effectExtent l="0" t="0" r="0" b="0"/>
            <wp:docPr id="21" name="图片 21" descr="C:\Users\zyh\Desktop\QQ截图20170909092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zyh\Desktop\QQ截图20170909092821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1693" cy="134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7DBB" w:rsidRDefault="008815C9" w:rsidP="00AD7DBB">
      <w:pPr>
        <w:pStyle w:val="a5"/>
        <w:numPr>
          <w:ilvl w:val="0"/>
          <w:numId w:val="6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Queue</w:t>
      </w:r>
    </w:p>
    <w:p w:rsidR="008815C9" w:rsidRDefault="008815C9" w:rsidP="008815C9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Linked-list implementation:</w:t>
      </w:r>
    </w:p>
    <w:p w:rsidR="008815C9" w:rsidRDefault="008815C9" w:rsidP="008815C9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413249" cy="3039762"/>
            <wp:effectExtent l="0" t="0" r="6350" b="8255"/>
            <wp:docPr id="16" name="图片 16" descr="C:\Users\zyh\Desktop\QQ截图201709082119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0908211938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391" cy="306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0043" w:rsidRDefault="00F50043" w:rsidP="008815C9">
      <w:pPr>
        <w:pStyle w:val="a5"/>
        <w:ind w:left="360" w:firstLineChars="0" w:firstLine="0"/>
        <w:rPr>
          <w:rFonts w:ascii="Comic Sans MS" w:hAnsi="Comic Sans MS"/>
        </w:rPr>
      </w:pPr>
    </w:p>
    <w:p w:rsidR="00F178BF" w:rsidRPr="0080106E" w:rsidRDefault="0080106E" w:rsidP="00F178BF">
      <w:pPr>
        <w:rPr>
          <w:rFonts w:ascii="Comic Sans MS" w:hAnsi="Comic Sans MS"/>
          <w:b/>
          <w:sz w:val="28"/>
        </w:rPr>
      </w:pPr>
      <w:r w:rsidRPr="0080106E">
        <w:rPr>
          <w:rFonts w:ascii="Comic Sans MS" w:hAnsi="Comic Sans MS"/>
          <w:b/>
          <w:sz w:val="28"/>
        </w:rPr>
        <w:lastRenderedPageBreak/>
        <w:t>S</w:t>
      </w:r>
      <w:r w:rsidR="00F178BF" w:rsidRPr="0080106E">
        <w:rPr>
          <w:rFonts w:ascii="Comic Sans MS" w:hAnsi="Comic Sans MS" w:hint="eastAsia"/>
          <w:b/>
          <w:sz w:val="28"/>
        </w:rPr>
        <w:t>orts</w:t>
      </w:r>
    </w:p>
    <w:p w:rsidR="00906153" w:rsidRDefault="00906153" w:rsidP="00906153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Selection</w:t>
      </w:r>
      <w:r w:rsidR="00347FDC">
        <w:rPr>
          <w:rFonts w:ascii="Comic Sans MS" w:hAnsi="Comic Sans MS"/>
        </w:rPr>
        <w:t xml:space="preserve"> sort</w:t>
      </w:r>
      <w:r>
        <w:rPr>
          <w:rFonts w:ascii="Comic Sans MS" w:hAnsi="Comic Sans MS"/>
        </w:rPr>
        <w:t>:</w:t>
      </w:r>
      <w:r w:rsidRPr="000F462D">
        <w:rPr>
          <w:rFonts w:ascii="Comic Sans MS" w:hAnsi="Comic Sans MS"/>
          <w:b/>
        </w:rPr>
        <w:t xml:space="preserve"> N</w:t>
      </w:r>
      <w:r w:rsidRPr="000F462D">
        <w:rPr>
          <w:rFonts w:ascii="Comic Sans MS" w:hAnsi="Comic Sans MS"/>
          <w:b/>
          <w:vertAlign w:val="superscript"/>
        </w:rPr>
        <w:t>2</w:t>
      </w:r>
      <w:r w:rsidRPr="00906153">
        <w:rPr>
          <w:rFonts w:ascii="Comic Sans MS" w:hAnsi="Comic Sans MS"/>
        </w:rPr>
        <w:t>/2 compares and N exchanges</w:t>
      </w:r>
      <w:r w:rsidR="007A546D">
        <w:rPr>
          <w:rFonts w:ascii="Comic Sans MS" w:hAnsi="Comic Sans MS"/>
        </w:rPr>
        <w:t xml:space="preserve"> -&gt; even if input is sorted</w:t>
      </w:r>
    </w:p>
    <w:p w:rsidR="00644D22" w:rsidRDefault="00644D22" w:rsidP="00644D22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369224" cy="2502544"/>
            <wp:effectExtent l="0" t="0" r="3175" b="0"/>
            <wp:docPr id="22" name="图片 22" descr="C:\Users\zyh\Desktop\QQ截图201709111142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zyh\Desktop\QQ截图20170911114231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0504" cy="250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01E9" w:rsidRDefault="00347FDC" w:rsidP="00CD01E9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Insertion sort</w:t>
      </w:r>
      <w:r w:rsidR="00CD01E9">
        <w:rPr>
          <w:rFonts w:ascii="Comic Sans MS" w:hAnsi="Comic Sans MS" w:hint="eastAsia"/>
        </w:rPr>
        <w:t>:</w:t>
      </w:r>
      <w:r w:rsidR="00C52B89">
        <w:rPr>
          <w:rFonts w:ascii="Comic Sans MS" w:hAnsi="Comic Sans MS"/>
        </w:rPr>
        <w:t xml:space="preserve"> </w:t>
      </w:r>
      <w:r w:rsidR="00C52B89" w:rsidRPr="000F462D">
        <w:rPr>
          <w:rFonts w:ascii="Comic Sans MS" w:hAnsi="Comic Sans MS"/>
          <w:b/>
        </w:rPr>
        <w:t>N</w:t>
      </w:r>
      <w:r w:rsidR="00C52B89" w:rsidRPr="000F462D">
        <w:rPr>
          <w:rFonts w:ascii="Comic Sans MS" w:hAnsi="Comic Sans MS"/>
          <w:b/>
          <w:vertAlign w:val="superscript"/>
        </w:rPr>
        <w:t>2</w:t>
      </w:r>
      <w:r w:rsidR="00C52B89">
        <w:rPr>
          <w:rFonts w:ascii="Comic Sans MS" w:hAnsi="Comic Sans MS"/>
        </w:rPr>
        <w:t>/4</w:t>
      </w:r>
      <w:r w:rsidR="00916493">
        <w:rPr>
          <w:rFonts w:ascii="Comic Sans MS" w:hAnsi="Comic Sans MS"/>
        </w:rPr>
        <w:t xml:space="preserve"> compares and </w:t>
      </w:r>
      <w:r w:rsidR="00916493" w:rsidRPr="00906153">
        <w:rPr>
          <w:rFonts w:ascii="Comic Sans MS" w:hAnsi="Comic Sans MS"/>
        </w:rPr>
        <w:t>N</w:t>
      </w:r>
      <w:r w:rsidR="00916493" w:rsidRPr="00906153">
        <w:rPr>
          <w:rFonts w:ascii="Comic Sans MS" w:hAnsi="Comic Sans MS"/>
          <w:vertAlign w:val="superscript"/>
        </w:rPr>
        <w:t>2</w:t>
      </w:r>
      <w:r w:rsidR="00916493">
        <w:rPr>
          <w:rFonts w:ascii="Comic Sans MS" w:hAnsi="Comic Sans MS"/>
        </w:rPr>
        <w:t>/4</w:t>
      </w:r>
      <w:r w:rsidR="00C52B89" w:rsidRPr="00906153">
        <w:rPr>
          <w:rFonts w:ascii="Comic Sans MS" w:hAnsi="Comic Sans MS"/>
        </w:rPr>
        <w:t xml:space="preserve"> exchanges</w:t>
      </w:r>
      <w:r w:rsidR="00001127">
        <w:rPr>
          <w:rFonts w:ascii="Comic Sans MS" w:hAnsi="Comic Sans MS"/>
        </w:rPr>
        <w:t xml:space="preserve"> on average</w:t>
      </w:r>
    </w:p>
    <w:p w:rsidR="00CD01E9" w:rsidRDefault="002045D2" w:rsidP="00CD01E9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392327" cy="2438194"/>
            <wp:effectExtent l="0" t="0" r="0" b="635"/>
            <wp:docPr id="24" name="图片 24" descr="C:\Users\zyh\Desktop\QQ截图201709111533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zyh\Desktop\QQ截图20170911153343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424" cy="2528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2A9F" w:rsidRPr="00DC619E" w:rsidRDefault="00347FDC" w:rsidP="00DC619E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Shell sort</w:t>
      </w:r>
      <w:r w:rsidR="00706C06">
        <w:rPr>
          <w:rFonts w:ascii="Comic Sans MS" w:hAnsi="Comic Sans MS"/>
        </w:rPr>
        <w:t>:</w:t>
      </w:r>
      <w:r w:rsidR="00A02EA4">
        <w:rPr>
          <w:rFonts w:ascii="Comic Sans MS" w:hAnsi="Comic Sans MS" w:hint="eastAsia"/>
        </w:rPr>
        <w:t xml:space="preserve"> </w:t>
      </w:r>
      <w:r w:rsidR="000F462D">
        <w:rPr>
          <w:rFonts w:ascii="Comic Sans MS" w:hAnsi="Comic Sans MS"/>
          <w:b/>
        </w:rPr>
        <w:t>NlogN</w:t>
      </w:r>
      <w:r w:rsidR="00DC619E">
        <w:rPr>
          <w:rFonts w:ascii="Comic Sans MS" w:hAnsi="Comic Sans MS"/>
        </w:rPr>
        <w:t xml:space="preserve"> compares</w:t>
      </w:r>
    </w:p>
    <w:p w:rsidR="00706C06" w:rsidRDefault="00DC619E" w:rsidP="00242A9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 xml:space="preserve">Insertion sort with stride length h </w:t>
      </w:r>
    </w:p>
    <w:p w:rsidR="0032782D" w:rsidRDefault="007520B3" w:rsidP="0032782D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811964" cy="1944129"/>
            <wp:effectExtent l="0" t="0" r="0" b="0"/>
            <wp:docPr id="6" name="图片 6" descr="C:\Users\zyh\Desktop\QQ截图20170911163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0911163034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814" cy="1952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3A81" w:rsidRDefault="00B13A81" w:rsidP="007F73A7">
      <w:pPr>
        <w:pStyle w:val="a5"/>
        <w:ind w:left="360" w:firstLineChars="0" w:firstLine="0"/>
        <w:rPr>
          <w:rFonts w:ascii="Comic Sans MS" w:hAnsi="Comic Sans MS"/>
          <w:noProof/>
        </w:rPr>
      </w:pPr>
    </w:p>
    <w:p w:rsidR="007F67C5" w:rsidRDefault="007F67C5" w:rsidP="007F73A7">
      <w:pPr>
        <w:pStyle w:val="a5"/>
        <w:ind w:left="360" w:firstLineChars="0" w:firstLine="0"/>
        <w:rPr>
          <w:rFonts w:ascii="Comic Sans MS" w:hAnsi="Comic Sans MS"/>
        </w:rPr>
      </w:pPr>
    </w:p>
    <w:p w:rsidR="00251FA9" w:rsidRDefault="00F23105" w:rsidP="00CA4FDF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>Merge sort</w:t>
      </w:r>
      <w:r w:rsidR="000F462D">
        <w:rPr>
          <w:rFonts w:ascii="Comic Sans MS" w:hAnsi="Comic Sans MS"/>
        </w:rPr>
        <w:t xml:space="preserve"> </w:t>
      </w:r>
      <w:r w:rsidR="00994D5E">
        <w:rPr>
          <w:rFonts w:ascii="Comic Sans MS" w:hAnsi="Comic Sans MS"/>
        </w:rPr>
        <w:t xml:space="preserve">(Stable, guarantee </w:t>
      </w:r>
      <w:r w:rsidR="00994D5E" w:rsidRPr="008C6BAB">
        <w:rPr>
          <w:rFonts w:ascii="Comic Sans MS" w:hAnsi="Comic Sans MS"/>
          <w:b/>
        </w:rPr>
        <w:t>nlogn</w:t>
      </w:r>
      <w:r w:rsidR="00994D5E">
        <w:rPr>
          <w:rFonts w:ascii="Comic Sans MS" w:hAnsi="Comic Sans MS"/>
        </w:rPr>
        <w:t xml:space="preserve"> performance)</w:t>
      </w:r>
    </w:p>
    <w:p w:rsidR="00F23105" w:rsidRDefault="00251FA9" w:rsidP="00251FA9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A</w:t>
      </w:r>
      <w:r w:rsidR="008C6BAB">
        <w:rPr>
          <w:rFonts w:ascii="Comic Sans MS" w:hAnsi="Comic Sans MS"/>
        </w:rPr>
        <w:t>t most Nlgn</w:t>
      </w:r>
      <w:r w:rsidR="00B60E8C">
        <w:rPr>
          <w:rFonts w:ascii="Comic Sans MS" w:hAnsi="Comic Sans MS"/>
        </w:rPr>
        <w:t xml:space="preserve"> </w:t>
      </w:r>
      <w:r w:rsidR="00360CA0">
        <w:rPr>
          <w:rFonts w:ascii="Comic Sans MS" w:hAnsi="Comic Sans MS"/>
        </w:rPr>
        <w:t>compares</w:t>
      </w:r>
      <w:r w:rsidR="00CA4FDF">
        <w:rPr>
          <w:rFonts w:ascii="Comic Sans MS" w:hAnsi="Comic Sans MS"/>
        </w:rPr>
        <w:t xml:space="preserve"> (</w:t>
      </w:r>
      <w:r w:rsidR="0028302C">
        <w:rPr>
          <w:rFonts w:ascii="Comic Sans MS" w:hAnsi="Comic Sans MS"/>
        </w:rPr>
        <w:t>Between ½NlgN and Nlg</w:t>
      </w:r>
      <w:r w:rsidR="00901F0F">
        <w:rPr>
          <w:rFonts w:ascii="Comic Sans MS" w:hAnsi="Comic Sans MS"/>
        </w:rPr>
        <w:t>N</w:t>
      </w:r>
      <w:r w:rsidR="00CA4FDF">
        <w:rPr>
          <w:rFonts w:ascii="Comic Sans MS" w:hAnsi="Comic Sans MS"/>
        </w:rPr>
        <w:t>)</w:t>
      </w:r>
    </w:p>
    <w:p w:rsidR="00F23105" w:rsidRDefault="00F23105" w:rsidP="00F2310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4017644" cy="1968843"/>
            <wp:effectExtent l="0" t="0" r="2540" b="0"/>
            <wp:docPr id="23" name="图片 23" descr="C:\Users\zyh\Desktop\QQ截图201709121607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912160706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55" cy="1976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485E" w:rsidRDefault="00B3485E" w:rsidP="00F2310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4020065" cy="2329815"/>
            <wp:effectExtent l="0" t="0" r="0" b="0"/>
            <wp:docPr id="25" name="图片 25" descr="C:\Users\zyh\Desktop\QQ截图201709121613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0912161352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903" cy="2333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FA" w:rsidRDefault="00704BFA" w:rsidP="00F2310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</w:rPr>
        <w:t>Assertions</w:t>
      </w:r>
      <w:r>
        <w:rPr>
          <w:rFonts w:ascii="Comic Sans MS" w:hAnsi="Comic Sans MS"/>
        </w:rPr>
        <w:t>: statements to test assumptions about your problem</w:t>
      </w:r>
    </w:p>
    <w:p w:rsidR="00704BFA" w:rsidRDefault="00704BFA" w:rsidP="00F23105">
      <w:pPr>
        <w:pStyle w:val="a5"/>
        <w:ind w:left="360" w:firstLineChars="0" w:firstLine="0"/>
        <w:rPr>
          <w:rFonts w:ascii="Comic Sans MS" w:hAnsi="Comic Sans MS"/>
        </w:rPr>
      </w:pPr>
      <w:r w:rsidRPr="00704BFA">
        <w:rPr>
          <w:rFonts w:ascii="Comic Sans MS" w:hAnsi="Comic Sans MS"/>
          <w:shd w:val="pct15" w:color="auto" w:fill="FFFFFF"/>
        </w:rPr>
        <w:t>java –ea MyProgram</w:t>
      </w:r>
      <w:r>
        <w:rPr>
          <w:rFonts w:ascii="Comic Sans MS" w:hAnsi="Comic Sans MS"/>
        </w:rPr>
        <w:t xml:space="preserve">  //enable assertions</w:t>
      </w:r>
    </w:p>
    <w:p w:rsidR="00704BFA" w:rsidRDefault="00704BFA" w:rsidP="00704BFA">
      <w:pPr>
        <w:pStyle w:val="a5"/>
        <w:ind w:left="360" w:firstLineChars="0" w:firstLine="0"/>
        <w:rPr>
          <w:rFonts w:ascii="Comic Sans MS" w:hAnsi="Comic Sans MS"/>
        </w:rPr>
      </w:pPr>
      <w:r w:rsidRPr="00704BFA">
        <w:rPr>
          <w:rFonts w:ascii="Comic Sans MS" w:hAnsi="Comic Sans MS"/>
          <w:shd w:val="pct15" w:color="auto" w:fill="FFFFFF"/>
        </w:rPr>
        <w:t>java –</w:t>
      </w:r>
      <w:r w:rsidR="00A23CC1">
        <w:rPr>
          <w:rFonts w:ascii="Comic Sans MS" w:hAnsi="Comic Sans MS"/>
          <w:shd w:val="pct15" w:color="auto" w:fill="FFFFFF"/>
        </w:rPr>
        <w:t>d</w:t>
      </w:r>
      <w:r w:rsidRPr="00704BFA">
        <w:rPr>
          <w:rFonts w:ascii="Comic Sans MS" w:hAnsi="Comic Sans MS"/>
          <w:shd w:val="pct15" w:color="auto" w:fill="FFFFFF"/>
        </w:rPr>
        <w:t>a MyProgram</w:t>
      </w:r>
      <w:r>
        <w:rPr>
          <w:rFonts w:ascii="Comic Sans MS" w:hAnsi="Comic Sans MS"/>
        </w:rPr>
        <w:t xml:space="preserve">  </w:t>
      </w:r>
      <w:r w:rsidR="00A23CC1">
        <w:rPr>
          <w:rFonts w:ascii="Comic Sans MS" w:hAnsi="Comic Sans MS"/>
        </w:rPr>
        <w:t>//dis</w:t>
      </w:r>
      <w:r>
        <w:rPr>
          <w:rFonts w:ascii="Comic Sans MS" w:hAnsi="Comic Sans MS"/>
        </w:rPr>
        <w:t>able assertions</w:t>
      </w:r>
    </w:p>
    <w:p w:rsidR="00704BFA" w:rsidRDefault="00704BFA" w:rsidP="00F23105">
      <w:pPr>
        <w:pStyle w:val="a5"/>
        <w:ind w:left="360" w:firstLineChars="0" w:firstLine="0"/>
        <w:rPr>
          <w:rFonts w:ascii="Comic Sans MS" w:hAnsi="Comic Sans MS"/>
        </w:rPr>
      </w:pPr>
    </w:p>
    <w:p w:rsidR="00806344" w:rsidRDefault="00D17193" w:rsidP="00F2310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</w:rPr>
        <w:t>Pratical improvements</w:t>
      </w:r>
      <w:r>
        <w:rPr>
          <w:rFonts w:ascii="Comic Sans MS" w:hAnsi="Comic Sans MS"/>
        </w:rPr>
        <w:t xml:space="preserve">: </w:t>
      </w:r>
    </w:p>
    <w:p w:rsidR="00D17193" w:rsidRDefault="00D17193" w:rsidP="00806344">
      <w:pPr>
        <w:pStyle w:val="a5"/>
        <w:numPr>
          <w:ilvl w:val="0"/>
          <w:numId w:val="9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use insertion for small subarrays</w:t>
      </w:r>
    </w:p>
    <w:p w:rsidR="00D17193" w:rsidRDefault="00D17193" w:rsidP="00F2310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-&gt; cutoff to insertion sort for -7 items</w:t>
      </w:r>
    </w:p>
    <w:p w:rsidR="00D17193" w:rsidRDefault="00D17193" w:rsidP="00F23105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903785" cy="1371045"/>
            <wp:effectExtent l="0" t="0" r="1905" b="635"/>
            <wp:docPr id="26" name="图片 26" descr="C:\Users\zyh\Desktop\QQ截图201709121646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912164653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805" cy="1376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6344" w:rsidRDefault="00806344" w:rsidP="00806344">
      <w:pPr>
        <w:pStyle w:val="a5"/>
        <w:numPr>
          <w:ilvl w:val="0"/>
          <w:numId w:val="9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Stop when the biggest item in first-half &lt;= smallest item in the second half</w:t>
      </w:r>
    </w:p>
    <w:p w:rsidR="003076B4" w:rsidRDefault="003076B4" w:rsidP="003076B4">
      <w:pPr>
        <w:ind w:left="360"/>
        <w:rPr>
          <w:rFonts w:ascii="Comic Sans MS" w:hAnsi="Comic Sans MS"/>
        </w:rPr>
      </w:pPr>
      <w:r>
        <w:rPr>
          <w:noProof/>
        </w:rPr>
        <w:lastRenderedPageBreak/>
        <w:drawing>
          <wp:inline distT="0" distB="0" distL="0" distR="0">
            <wp:extent cx="4245948" cy="1213339"/>
            <wp:effectExtent l="0" t="0" r="2540" b="6350"/>
            <wp:docPr id="27" name="图片 27" descr="C:\Users\zyh\Desktop\QQ截图201709121647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0912164752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7380" cy="1230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671A" w:rsidRDefault="0009671A" w:rsidP="0009671A">
      <w:pPr>
        <w:pStyle w:val="a5"/>
        <w:numPr>
          <w:ilvl w:val="0"/>
          <w:numId w:val="9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Bottom-</w:t>
      </w:r>
      <w:r>
        <w:rPr>
          <w:rFonts w:ascii="Comic Sans MS" w:hAnsi="Comic Sans MS"/>
        </w:rPr>
        <w:t>up mergesort: no recursion needed</w:t>
      </w:r>
    </w:p>
    <w:p w:rsidR="005E4F74" w:rsidRDefault="005E4F74" w:rsidP="005E4F74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Merge from subarrays of size 1 to 2,4,8…</w:t>
      </w:r>
    </w:p>
    <w:p w:rsidR="0009671A" w:rsidRDefault="0009671A" w:rsidP="0009671A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4245610" cy="2327999"/>
            <wp:effectExtent l="0" t="0" r="2540" b="0"/>
            <wp:docPr id="28" name="图片 28" descr="C:\Users\zyh\Desktop\QQ截图201709121652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yh\Desktop\QQ截图20170912165232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887" cy="2335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75F7" w:rsidRDefault="007875F7" w:rsidP="00911CCB">
      <w:pPr>
        <w:rPr>
          <w:rFonts w:ascii="Comic Sans MS" w:hAnsi="Comic Sans MS"/>
        </w:rPr>
      </w:pPr>
    </w:p>
    <w:p w:rsidR="000A483D" w:rsidRPr="00380FC0" w:rsidRDefault="000A483D" w:rsidP="0009671A">
      <w:pPr>
        <w:ind w:left="360"/>
        <w:rPr>
          <w:rFonts w:ascii="Comic Sans MS" w:hAnsi="Comic Sans MS"/>
          <w:b/>
        </w:rPr>
      </w:pPr>
      <w:r w:rsidRPr="00380FC0">
        <w:rPr>
          <w:rFonts w:ascii="Comic Sans MS" w:hAnsi="Comic Sans MS" w:hint="eastAsia"/>
          <w:b/>
        </w:rPr>
        <w:t>Any</w:t>
      </w:r>
      <w:r w:rsidRPr="00380FC0">
        <w:rPr>
          <w:rFonts w:ascii="Comic Sans MS" w:hAnsi="Comic Sans MS"/>
          <w:b/>
        </w:rPr>
        <w:t xml:space="preserve"> compare-based sorting algorithm must use at least lg(N!)</w:t>
      </w:r>
      <w:r w:rsidR="007875F7" w:rsidRPr="00380FC0">
        <w:rPr>
          <w:rFonts w:ascii="Comic Sans MS" w:hAnsi="Comic Sans MS"/>
          <w:b/>
        </w:rPr>
        <w:t>~NlgN in the worst case</w:t>
      </w:r>
    </w:p>
    <w:p w:rsidR="007875F7" w:rsidRDefault="007875F7" w:rsidP="0009671A">
      <w:pPr>
        <w:ind w:left="360"/>
        <w:rPr>
          <w:rFonts w:ascii="Comic Sans MS" w:hAnsi="Comic Sans MS"/>
        </w:rPr>
      </w:pPr>
      <w:r w:rsidRPr="00380FC0">
        <w:rPr>
          <w:rFonts w:ascii="Comic Sans MS" w:hAnsi="Comic Sans MS"/>
        </w:rPr>
        <w:t>Decision tree</w:t>
      </w:r>
      <w:r>
        <w:rPr>
          <w:rFonts w:ascii="Comic Sans MS" w:hAnsi="Comic Sans MS"/>
        </w:rPr>
        <w:t>: height -&gt; worst-case no. of compares</w:t>
      </w:r>
    </w:p>
    <w:p w:rsidR="007875F7" w:rsidRDefault="007875F7" w:rsidP="0009671A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4745675" cy="2980592"/>
            <wp:effectExtent l="0" t="0" r="0" b="0"/>
            <wp:docPr id="29" name="图片 29" descr="C:\Users\zyh\Desktop\QQ截图201709140959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914095959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816" cy="3010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875F7" w:rsidRDefault="007875F7" w:rsidP="007875F7">
      <w:pPr>
        <w:ind w:left="360"/>
        <w:rPr>
          <w:rFonts w:ascii="Comic Sans MS" w:hAnsi="Comic Sans MS"/>
        </w:rPr>
      </w:pPr>
      <w:r>
        <w:rPr>
          <w:rFonts w:ascii="Comic Sans MS" w:hAnsi="Comic Sans MS"/>
        </w:rPr>
        <w:t>N distinct values - &gt; N! different orderings</w:t>
      </w:r>
    </w:p>
    <w:p w:rsidR="007875F7" w:rsidRDefault="007875F7" w:rsidP="007875F7">
      <w:pPr>
        <w:ind w:left="360"/>
        <w:rPr>
          <w:rFonts w:ascii="Comic Sans MS" w:hAnsi="Comic Sans MS"/>
        </w:rPr>
      </w:pPr>
      <w:r>
        <w:rPr>
          <w:rFonts w:ascii="Comic Sans MS" w:hAnsi="Comic Sans MS"/>
        </w:rPr>
        <w:t>Binary tree of height h: 2</w:t>
      </w:r>
      <w:r w:rsidRPr="007875F7">
        <w:rPr>
          <w:rFonts w:ascii="Comic Sans MS" w:hAnsi="Comic Sans MS"/>
          <w:vertAlign w:val="superscript"/>
        </w:rPr>
        <w:t>h</w:t>
      </w:r>
      <w:r>
        <w:rPr>
          <w:rFonts w:ascii="Comic Sans MS" w:hAnsi="Comic Sans MS"/>
        </w:rPr>
        <w:t xml:space="preserve"> leaves -&gt; h </w:t>
      </w:r>
      <w:r w:rsidRPr="007875F7">
        <w:rPr>
          <w:rFonts w:ascii="Comic Sans MS" w:hAnsi="Comic Sans MS"/>
        </w:rPr>
        <w:t>≥</w:t>
      </w:r>
      <w:r>
        <w:rPr>
          <w:rFonts w:ascii="Comic Sans MS" w:hAnsi="Comic Sans MS"/>
        </w:rPr>
        <w:t xml:space="preserve"> lg(N!) ~ NlgN</w:t>
      </w:r>
    </w:p>
    <w:p w:rsidR="007875F7" w:rsidRDefault="007875F7" w:rsidP="0009671A">
      <w:pPr>
        <w:ind w:left="360"/>
        <w:rPr>
          <w:rFonts w:ascii="Comic Sans MS" w:hAnsi="Comic Sans MS"/>
        </w:rPr>
      </w:pPr>
    </w:p>
    <w:p w:rsidR="00F15AC7" w:rsidRDefault="00F15AC7" w:rsidP="0009671A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t>Complexity of sorting:</w:t>
      </w:r>
    </w:p>
    <w:p w:rsidR="00F15AC7" w:rsidRDefault="00F15AC7" w:rsidP="0009671A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lastRenderedPageBreak/>
        <w:drawing>
          <wp:inline distT="0" distB="0" distL="0" distR="0">
            <wp:extent cx="2470443" cy="968288"/>
            <wp:effectExtent l="0" t="0" r="6350" b="3810"/>
            <wp:docPr id="31" name="图片 31" descr="C:\Users\zyh\Desktop\QQ截图201709141005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914100526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724" cy="986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5BB4" w:rsidRDefault="00A25BB4" w:rsidP="00A25BB4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M</w:t>
      </w:r>
      <w:r>
        <w:rPr>
          <w:rFonts w:ascii="Comic Sans MS" w:hAnsi="Comic Sans MS" w:hint="eastAsia"/>
        </w:rPr>
        <w:t xml:space="preserve">erge </w:t>
      </w:r>
      <w:r>
        <w:rPr>
          <w:rFonts w:ascii="Comic Sans MS" w:hAnsi="Comic Sans MS"/>
        </w:rPr>
        <w:t>sort is optimal with respect to no. of compares, but not with respect to space usage</w:t>
      </w:r>
    </w:p>
    <w:p w:rsidR="009E67E6" w:rsidRDefault="009E67E6" w:rsidP="009A50B7">
      <w:pPr>
        <w:ind w:left="360"/>
        <w:rPr>
          <w:rFonts w:ascii="Comic Sans MS" w:hAnsi="Comic Sans MS"/>
          <w:b/>
        </w:rPr>
      </w:pPr>
    </w:p>
    <w:p w:rsidR="009A50B7" w:rsidRDefault="00120884" w:rsidP="009A50B7">
      <w:pPr>
        <w:ind w:left="360"/>
        <w:rPr>
          <w:rFonts w:ascii="Comic Sans MS" w:hAnsi="Comic Sans MS"/>
        </w:rPr>
      </w:pPr>
      <w:r w:rsidRPr="00B4587B">
        <w:rPr>
          <w:rFonts w:ascii="Comic Sans MS" w:hAnsi="Comic Sans MS" w:hint="eastAsia"/>
          <w:b/>
        </w:rPr>
        <w:t>Comparator</w:t>
      </w:r>
      <w:r>
        <w:rPr>
          <w:rFonts w:ascii="Comic Sans MS" w:hAnsi="Comic Sans MS" w:hint="eastAsia"/>
        </w:rPr>
        <w:t xml:space="preserve"> </w:t>
      </w:r>
      <w:r>
        <w:rPr>
          <w:rFonts w:ascii="Comic Sans MS" w:hAnsi="Comic Sans MS"/>
        </w:rPr>
        <w:t>interface:</w:t>
      </w:r>
    </w:p>
    <w:p w:rsidR="00EC364E" w:rsidRDefault="00EC364E" w:rsidP="009A50B7">
      <w:pPr>
        <w:ind w:left="360"/>
        <w:rPr>
          <w:rFonts w:ascii="Comic Sans MS" w:hAnsi="Comic Sans MS"/>
        </w:rPr>
      </w:pPr>
      <w:r>
        <w:rPr>
          <w:rFonts w:ascii="Comic Sans MS" w:hAnsi="Comic Sans MS"/>
          <w:b/>
          <w:noProof/>
        </w:rPr>
        <w:drawing>
          <wp:inline distT="0" distB="0" distL="0" distR="0">
            <wp:extent cx="3220845" cy="534838"/>
            <wp:effectExtent l="0" t="0" r="0" b="0"/>
            <wp:docPr id="30" name="图片 30" descr="C:\Users\zyh\Desktop\QQ截图201709202049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920204953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784" cy="546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0884" w:rsidRDefault="00DC631F" w:rsidP="009A50B7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643303" cy="2228850"/>
            <wp:effectExtent l="0" t="0" r="0" b="0"/>
            <wp:docPr id="34" name="图片 34" descr="C:\Users\zyh\Desktop\QQ截图201709141508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zyh\Desktop\QQ截图20170914150803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773" cy="2238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86002" w:rsidRDefault="00D86002" w:rsidP="009A50B7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t xml:space="preserve">Stable sort: </w:t>
      </w:r>
      <w:r>
        <w:rPr>
          <w:rFonts w:ascii="Comic Sans MS" w:hAnsi="Comic Sans MS"/>
        </w:rPr>
        <w:t>preserve the relative order of items with equal keys</w:t>
      </w:r>
    </w:p>
    <w:p w:rsidR="002439D6" w:rsidRDefault="002439D6" w:rsidP="002439D6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 w:rsidRPr="002439D6">
        <w:rPr>
          <w:rFonts w:ascii="Comic Sans MS" w:hAnsi="Comic Sans MS"/>
          <w:u w:val="single"/>
        </w:rPr>
        <w:t>I</w:t>
      </w:r>
      <w:r w:rsidRPr="002439D6">
        <w:rPr>
          <w:rFonts w:ascii="Comic Sans MS" w:hAnsi="Comic Sans MS" w:hint="eastAsia"/>
          <w:u w:val="single"/>
        </w:rPr>
        <w:t xml:space="preserve">nsertion </w:t>
      </w:r>
      <w:r w:rsidRPr="002439D6">
        <w:rPr>
          <w:rFonts w:ascii="Comic Sans MS" w:hAnsi="Comic Sans MS"/>
          <w:u w:val="single"/>
        </w:rPr>
        <w:t>sort</w:t>
      </w:r>
      <w:r>
        <w:rPr>
          <w:rFonts w:ascii="Comic Sans MS" w:hAnsi="Comic Sans MS"/>
        </w:rPr>
        <w:t xml:space="preserve"> and </w:t>
      </w:r>
      <w:r w:rsidRPr="002439D6">
        <w:rPr>
          <w:rFonts w:ascii="Comic Sans MS" w:hAnsi="Comic Sans MS"/>
          <w:u w:val="single"/>
        </w:rPr>
        <w:t>merge sort</w:t>
      </w:r>
      <w:r>
        <w:rPr>
          <w:rFonts w:ascii="Comic Sans MS" w:hAnsi="Comic Sans MS"/>
        </w:rPr>
        <w:t xml:space="preserve"> are stable</w:t>
      </w:r>
    </w:p>
    <w:p w:rsidR="004C6EC6" w:rsidRDefault="004C6EC6" w:rsidP="004C6EC6">
      <w:pPr>
        <w:ind w:left="660" w:firstLine="60"/>
        <w:rPr>
          <w:rFonts w:ascii="Comic Sans MS" w:hAnsi="Comic Sans MS"/>
        </w:rPr>
      </w:pPr>
      <w:r>
        <w:rPr>
          <w:rFonts w:ascii="Comic Sans MS" w:hAnsi="Comic Sans MS" w:hint="eastAsia"/>
        </w:rPr>
        <w:t>Equal items never past each other</w:t>
      </w:r>
    </w:p>
    <w:p w:rsidR="004C6EC6" w:rsidRDefault="004C6EC6" w:rsidP="004C6EC6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 w:rsidRPr="004C6EC6">
        <w:rPr>
          <w:rFonts w:ascii="Comic Sans MS" w:hAnsi="Comic Sans MS" w:hint="eastAsia"/>
          <w:u w:val="single"/>
        </w:rPr>
        <w:t>Selection sort</w:t>
      </w:r>
      <w:r>
        <w:rPr>
          <w:rFonts w:ascii="Comic Sans MS" w:hAnsi="Comic Sans MS" w:hint="eastAsia"/>
        </w:rPr>
        <w:t xml:space="preserve"> and </w:t>
      </w:r>
      <w:r w:rsidRPr="004C6EC6">
        <w:rPr>
          <w:rFonts w:ascii="Comic Sans MS" w:hAnsi="Comic Sans MS"/>
          <w:u w:val="single"/>
        </w:rPr>
        <w:t>shell sort</w:t>
      </w:r>
      <w:r>
        <w:rPr>
          <w:rFonts w:ascii="Comic Sans MS" w:hAnsi="Comic Sans MS"/>
        </w:rPr>
        <w:t xml:space="preserve"> are not stale</w:t>
      </w:r>
    </w:p>
    <w:p w:rsidR="004C6EC6" w:rsidRDefault="00CB58B1" w:rsidP="004C6EC6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 xml:space="preserve">Long distance exchange might move an item past </w:t>
      </w:r>
      <w:r w:rsidR="00F0557B">
        <w:rPr>
          <w:rFonts w:ascii="Comic Sans MS" w:hAnsi="Comic Sans MS"/>
        </w:rPr>
        <w:t>an equal item</w:t>
      </w:r>
    </w:p>
    <w:p w:rsidR="00496DDF" w:rsidRDefault="00496DDF" w:rsidP="00496DDF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Quick sort</w:t>
      </w:r>
    </w:p>
    <w:p w:rsidR="009B2B2D" w:rsidRDefault="009B2B2D" w:rsidP="00496DD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987324" cy="2067697"/>
            <wp:effectExtent l="0" t="0" r="3810" b="8890"/>
            <wp:docPr id="33" name="图片 33" descr="C:\Users\zyh\Desktop\QQ截图201709251210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0925121052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246" cy="209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6DDF" w:rsidRDefault="009B2B2D" w:rsidP="00496DD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4212742" cy="2265405"/>
            <wp:effectExtent l="0" t="0" r="0" b="1905"/>
            <wp:docPr id="32" name="图片 32" descr="C:\Users\zyh\Desktop\QQ截图201709251209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925120940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908" cy="230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BAF" w:rsidRDefault="006B5B64" w:rsidP="00496DD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</w:rPr>
        <w:t>Best case:</w:t>
      </w:r>
      <w:r w:rsidR="00AC79AB">
        <w:rPr>
          <w:rFonts w:ascii="Comic Sans MS" w:hAnsi="Comic Sans MS"/>
        </w:rPr>
        <w:t xml:space="preserve"> ~NlgN</w:t>
      </w:r>
    </w:p>
    <w:p w:rsidR="00AC79AB" w:rsidRDefault="00AC79AB" w:rsidP="00496DD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Worst case(sorted</w:t>
      </w:r>
      <w:r w:rsidR="00D1110F">
        <w:rPr>
          <w:rFonts w:ascii="Comic Sans MS" w:hAnsi="Comic Sans MS"/>
        </w:rPr>
        <w:t>/reverse sorted or has duplicates</w:t>
      </w:r>
      <w:r>
        <w:rPr>
          <w:rFonts w:ascii="Comic Sans MS" w:hAnsi="Comic Sans MS"/>
        </w:rPr>
        <w:t>)</w:t>
      </w:r>
      <w:r w:rsidR="00595FBB">
        <w:rPr>
          <w:rFonts w:ascii="Comic Sans MS" w:hAnsi="Comic Sans MS"/>
        </w:rPr>
        <w:t>: ~N</w:t>
      </w:r>
      <w:r w:rsidRPr="00595FBB">
        <w:rPr>
          <w:rFonts w:ascii="Comic Sans MS" w:hAnsi="Comic Sans MS"/>
          <w:vertAlign w:val="superscript"/>
        </w:rPr>
        <w:t>2</w:t>
      </w:r>
      <w:r>
        <w:rPr>
          <w:rFonts w:ascii="Comic Sans MS" w:hAnsi="Comic Sans MS"/>
        </w:rPr>
        <w:t>/2</w:t>
      </w:r>
    </w:p>
    <w:p w:rsidR="002474A0" w:rsidRDefault="002474A0" w:rsidP="00CC26A6">
      <w:pPr>
        <w:ind w:firstLine="360"/>
        <w:rPr>
          <w:rFonts w:ascii="Comic Sans MS" w:hAnsi="Comic Sans MS"/>
        </w:rPr>
      </w:pPr>
      <w:r w:rsidRPr="00CC26A6">
        <w:rPr>
          <w:rFonts w:ascii="Comic Sans MS" w:hAnsi="Comic Sans MS"/>
        </w:rPr>
        <w:t>Average case: ~</w:t>
      </w:r>
      <w:r w:rsidR="00FF6D23" w:rsidRPr="00CC26A6">
        <w:rPr>
          <w:rFonts w:ascii="Comic Sans MS" w:hAnsi="Comic Sans MS"/>
        </w:rPr>
        <w:t>1.39</w:t>
      </w:r>
      <w:r w:rsidRPr="00CC26A6">
        <w:rPr>
          <w:rFonts w:ascii="Comic Sans MS" w:hAnsi="Comic Sans MS"/>
        </w:rPr>
        <w:t>NlgN</w:t>
      </w:r>
      <w:r w:rsidR="00FF6D23" w:rsidRPr="00CC26A6">
        <w:rPr>
          <w:rFonts w:ascii="Comic Sans MS" w:hAnsi="Comic Sans MS"/>
        </w:rPr>
        <w:t xml:space="preserve"> -&gt; </w:t>
      </w:r>
      <w:r w:rsidR="00D13D40" w:rsidRPr="00CC26A6">
        <w:rPr>
          <w:rFonts w:ascii="Comic Sans MS" w:hAnsi="Comic Sans MS"/>
        </w:rPr>
        <w:t>39% more compares than merge</w:t>
      </w:r>
      <w:r w:rsidR="00993014" w:rsidRPr="00CC26A6">
        <w:rPr>
          <w:rFonts w:ascii="Comic Sans MS" w:hAnsi="Comic Sans MS"/>
        </w:rPr>
        <w:t>sort</w:t>
      </w:r>
      <w:r w:rsidR="00CC26A6" w:rsidRPr="00CC26A6">
        <w:rPr>
          <w:rFonts w:ascii="Comic Sans MS" w:hAnsi="Comic Sans MS"/>
        </w:rPr>
        <w:t xml:space="preserve">, but faster than mergesort because of </w:t>
      </w:r>
      <w:r w:rsidR="00CC26A6" w:rsidRPr="00A270FE">
        <w:rPr>
          <w:rFonts w:ascii="Comic Sans MS" w:hAnsi="Comic Sans MS"/>
          <w:u w:val="single"/>
        </w:rPr>
        <w:t>less data movement</w:t>
      </w:r>
      <w:r w:rsidR="00CC26A6" w:rsidRPr="00CC26A6">
        <w:rPr>
          <w:rFonts w:ascii="Comic Sans MS" w:hAnsi="Comic Sans MS"/>
        </w:rPr>
        <w:t>.</w:t>
      </w:r>
    </w:p>
    <w:p w:rsidR="00D42317" w:rsidRDefault="00D42317" w:rsidP="00CC26A6">
      <w:pPr>
        <w:ind w:firstLine="360"/>
        <w:rPr>
          <w:rFonts w:ascii="Comic Sans MS" w:hAnsi="Comic Sans MS"/>
        </w:rPr>
      </w:pPr>
      <w:r w:rsidRPr="00AD77FC">
        <w:rPr>
          <w:rFonts w:ascii="Comic Sans MS" w:hAnsi="Comic Sans MS"/>
          <w:u w:val="single"/>
        </w:rPr>
        <w:t>Not stable</w:t>
      </w:r>
      <w:r w:rsidR="00BD420C">
        <w:rPr>
          <w:rFonts w:ascii="Comic Sans MS" w:hAnsi="Comic Sans MS"/>
        </w:rPr>
        <w:t>.</w:t>
      </w:r>
    </w:p>
    <w:p w:rsidR="00310219" w:rsidRDefault="00310219" w:rsidP="00CC26A6">
      <w:pPr>
        <w:ind w:firstLine="360"/>
        <w:rPr>
          <w:rFonts w:ascii="Comic Sans MS" w:hAnsi="Comic Sans MS"/>
        </w:rPr>
      </w:pPr>
    </w:p>
    <w:p w:rsidR="00310219" w:rsidRDefault="00310219" w:rsidP="00CC26A6">
      <w:pPr>
        <w:ind w:firstLine="360"/>
        <w:rPr>
          <w:rFonts w:ascii="Comic Sans MS" w:hAnsi="Comic Sans MS"/>
        </w:rPr>
      </w:pPr>
      <w:r>
        <w:rPr>
          <w:rFonts w:ascii="Comic Sans MS" w:hAnsi="Comic Sans MS"/>
        </w:rPr>
        <w:t>Practical improvement:</w:t>
      </w:r>
    </w:p>
    <w:p w:rsidR="00310219" w:rsidRDefault="00310219" w:rsidP="00310219">
      <w:pPr>
        <w:pStyle w:val="a5"/>
        <w:numPr>
          <w:ilvl w:val="0"/>
          <w:numId w:val="10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C</w:t>
      </w:r>
      <w:r>
        <w:rPr>
          <w:rFonts w:ascii="Comic Sans MS" w:hAnsi="Comic Sans MS" w:hint="eastAsia"/>
        </w:rPr>
        <w:t xml:space="preserve">utoff to insertion for </w:t>
      </w:r>
      <w:r>
        <w:rPr>
          <w:rFonts w:ascii="Comic Sans MS" w:hAnsi="Comic Sans MS"/>
        </w:rPr>
        <w:t>10 items</w:t>
      </w:r>
    </w:p>
    <w:p w:rsidR="00826C4C" w:rsidRDefault="00826C4C" w:rsidP="00310219">
      <w:pPr>
        <w:pStyle w:val="a5"/>
        <w:numPr>
          <w:ilvl w:val="0"/>
          <w:numId w:val="10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Choose the median of 3 sample items as pivot</w:t>
      </w:r>
    </w:p>
    <w:p w:rsidR="001A4A75" w:rsidRPr="008410C8" w:rsidRDefault="008410C8" w:rsidP="008410C8">
      <w:pPr>
        <w:pStyle w:val="a5"/>
        <w:numPr>
          <w:ilvl w:val="0"/>
          <w:numId w:val="10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3-way partitioning</w:t>
      </w:r>
    </w:p>
    <w:p w:rsidR="00CA4FDF" w:rsidRDefault="00CA4FDF" w:rsidP="008410C8">
      <w:pPr>
        <w:ind w:left="660" w:firstLine="60"/>
        <w:rPr>
          <w:rFonts w:ascii="Comic Sans MS" w:hAnsi="Comic Sans MS"/>
        </w:rPr>
      </w:pPr>
      <w:r>
        <w:rPr>
          <w:rFonts w:ascii="Comic Sans MS" w:hAnsi="Comic Sans MS" w:hint="eastAsia"/>
        </w:rPr>
        <w:t>Large</w:t>
      </w:r>
      <w:r>
        <w:rPr>
          <w:rFonts w:ascii="Comic Sans MS" w:hAnsi="Comic Sans MS"/>
        </w:rPr>
        <w:t xml:space="preserve"> number of duplicate keys:</w:t>
      </w:r>
      <w:r w:rsidR="003648B7">
        <w:rPr>
          <w:rFonts w:ascii="Comic Sans MS" w:hAnsi="Comic Sans MS"/>
        </w:rPr>
        <w:t xml:space="preserve"> quick sort goes ~N</w:t>
      </w:r>
      <w:r w:rsidR="003648B7" w:rsidRPr="003648B7">
        <w:rPr>
          <w:rFonts w:ascii="Comic Sans MS" w:hAnsi="Comic Sans MS"/>
          <w:vertAlign w:val="superscript"/>
        </w:rPr>
        <w:t>2</w:t>
      </w:r>
      <w:r w:rsidR="00D11026">
        <w:rPr>
          <w:rFonts w:ascii="Comic Sans MS" w:hAnsi="Comic Sans MS"/>
        </w:rPr>
        <w:t>/2</w:t>
      </w:r>
    </w:p>
    <w:p w:rsidR="00A25EDB" w:rsidRPr="00D11026" w:rsidRDefault="00A25EDB" w:rsidP="008410C8">
      <w:pPr>
        <w:ind w:left="660" w:firstLine="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981931" cy="2722097"/>
            <wp:effectExtent l="0" t="0" r="0" b="2540"/>
            <wp:docPr id="4" name="图片 4" descr="C:\Users\zyh\Desktop\QQ截图201709261324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926132412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839" cy="2748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FDF" w:rsidRDefault="00B15346" w:rsidP="00CA4FDF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t>System sort:</w:t>
      </w:r>
    </w:p>
    <w:p w:rsidR="00B15346" w:rsidRDefault="00B15346" w:rsidP="00CA4FDF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973859" cy="1153958"/>
            <wp:effectExtent l="0" t="0" r="0" b="8255"/>
            <wp:docPr id="19" name="图片 19" descr="C:\Users\zyh\Desktop\QQ截图20170926134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0926134046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139" cy="116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391B" w:rsidRDefault="0013391B" w:rsidP="00CA4FDF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lastRenderedPageBreak/>
        <w:t xml:space="preserve">Java </w:t>
      </w:r>
      <w:r>
        <w:rPr>
          <w:rFonts w:ascii="Comic Sans MS" w:hAnsi="Comic Sans MS"/>
        </w:rPr>
        <w:t>system sorts:</w:t>
      </w:r>
    </w:p>
    <w:p w:rsidR="0013391B" w:rsidRPr="00A015B9" w:rsidRDefault="0013391B" w:rsidP="00CA4FDF">
      <w:pPr>
        <w:ind w:left="360"/>
        <w:rPr>
          <w:rFonts w:ascii="Comic Sans MS" w:hAnsi="Comic Sans MS"/>
          <w:shd w:val="pct15" w:color="auto" w:fill="FFFFFF"/>
        </w:rPr>
      </w:pPr>
      <w:r w:rsidRPr="00A015B9">
        <w:rPr>
          <w:rFonts w:ascii="Comic Sans MS" w:hAnsi="Comic Sans MS" w:hint="eastAsia"/>
          <w:shd w:val="pct15" w:color="auto" w:fill="FFFFFF"/>
        </w:rPr>
        <w:t xml:space="preserve">import </w:t>
      </w:r>
      <w:r w:rsidR="006C4173" w:rsidRPr="00A015B9">
        <w:rPr>
          <w:rFonts w:ascii="Comic Sans MS" w:hAnsi="Comic Sans MS"/>
          <w:shd w:val="pct15" w:color="auto" w:fill="FFFFFF"/>
        </w:rPr>
        <w:t>java.util.Arrays;</w:t>
      </w:r>
    </w:p>
    <w:p w:rsidR="00900DC1" w:rsidRPr="00A5474B" w:rsidRDefault="0013391B" w:rsidP="00630637">
      <w:pPr>
        <w:ind w:left="360"/>
        <w:rPr>
          <w:rFonts w:ascii="Comic Sans MS" w:hAnsi="Comic Sans MS"/>
        </w:rPr>
      </w:pPr>
      <w:r w:rsidRPr="00A015B9">
        <w:rPr>
          <w:rFonts w:ascii="Comic Sans MS" w:hAnsi="Comic Sans MS" w:hint="eastAsia"/>
          <w:shd w:val="pct15" w:color="auto" w:fill="FFFFFF"/>
        </w:rPr>
        <w:t>A</w:t>
      </w:r>
      <w:r w:rsidRPr="00A015B9">
        <w:rPr>
          <w:rFonts w:ascii="Comic Sans MS" w:hAnsi="Comic Sans MS"/>
          <w:shd w:val="pct15" w:color="auto" w:fill="FFFFFF"/>
        </w:rPr>
        <w:t>rray.sort</w:t>
      </w:r>
      <w:r w:rsidR="008E4BA4" w:rsidRPr="00A015B9">
        <w:rPr>
          <w:rFonts w:ascii="Comic Sans MS" w:hAnsi="Comic Sans MS"/>
          <w:shd w:val="pct15" w:color="auto" w:fill="FFFFFF"/>
        </w:rPr>
        <w:t>(a)</w:t>
      </w:r>
      <w:r w:rsidR="00A015B9" w:rsidRPr="00A015B9">
        <w:rPr>
          <w:rFonts w:ascii="Comic Sans MS" w:hAnsi="Comic Sans MS"/>
          <w:shd w:val="pct15" w:color="auto" w:fill="FFFFFF"/>
        </w:rPr>
        <w:t>;</w:t>
      </w:r>
      <w:r w:rsidR="008E4BA4">
        <w:rPr>
          <w:rFonts w:ascii="Comic Sans MS" w:hAnsi="Comic Sans MS"/>
        </w:rPr>
        <w:t xml:space="preserve"> </w:t>
      </w:r>
      <w:r w:rsidR="00A015B9">
        <w:rPr>
          <w:rFonts w:ascii="Comic Sans MS" w:hAnsi="Comic Sans MS"/>
        </w:rPr>
        <w:t xml:space="preserve"> </w:t>
      </w:r>
      <w:r w:rsidR="008E4BA4">
        <w:rPr>
          <w:rFonts w:ascii="Comic Sans MS" w:hAnsi="Comic Sans MS"/>
        </w:rPr>
        <w:t xml:space="preserve">-&gt; use </w:t>
      </w:r>
      <w:r w:rsidR="004D4964">
        <w:rPr>
          <w:rFonts w:ascii="Comic Sans MS" w:hAnsi="Comic Sans MS"/>
        </w:rPr>
        <w:t>tuned quicksort for primitives types; tuned mergesort for objects</w:t>
      </w:r>
    </w:p>
    <w:p w:rsidR="00900DC1" w:rsidRDefault="00900DC1" w:rsidP="007B40D1">
      <w:pPr>
        <w:ind w:left="360"/>
        <w:rPr>
          <w:rFonts w:ascii="Comic Sans MS" w:hAnsi="Comic Sans MS"/>
        </w:rPr>
      </w:pPr>
    </w:p>
    <w:p w:rsidR="003A6976" w:rsidRDefault="003A6976" w:rsidP="00BC20FF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Heapsort</w:t>
      </w:r>
    </w:p>
    <w:p w:rsidR="000F62C0" w:rsidRDefault="00BC20FF" w:rsidP="003A6976">
      <w:pPr>
        <w:pStyle w:val="a5"/>
        <w:ind w:left="360" w:firstLineChars="0" w:firstLine="0"/>
        <w:rPr>
          <w:rFonts w:ascii="Comic Sans MS" w:hAnsi="Comic Sans MS"/>
        </w:rPr>
      </w:pPr>
      <w:r w:rsidRPr="003A6976">
        <w:rPr>
          <w:rFonts w:ascii="Comic Sans MS" w:hAnsi="Comic Sans MS" w:hint="eastAsia"/>
          <w:b/>
        </w:rPr>
        <w:t xml:space="preserve">Priority </w:t>
      </w:r>
      <w:r w:rsidRPr="003A6976">
        <w:rPr>
          <w:rFonts w:ascii="Comic Sans MS" w:hAnsi="Comic Sans MS"/>
          <w:b/>
        </w:rPr>
        <w:t>queue</w:t>
      </w:r>
      <w:r w:rsidR="00FF2C2A">
        <w:rPr>
          <w:rFonts w:ascii="Comic Sans MS" w:hAnsi="Comic Sans MS"/>
        </w:rPr>
        <w:t>: remove the largest/smallest item</w:t>
      </w:r>
    </w:p>
    <w:p w:rsidR="00BC20FF" w:rsidRPr="00BC20FF" w:rsidRDefault="0010597B" w:rsidP="00BC20FF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 xml:space="preserve">e.g </w:t>
      </w:r>
      <w:r w:rsidR="00DC3FC8" w:rsidRPr="00DC3FC8">
        <w:rPr>
          <w:rFonts w:ascii="Comic Sans MS" w:hAnsi="Comic Sans MS"/>
        </w:rPr>
        <w:t>Find the largest M items in a stream of N items</w:t>
      </w:r>
    </w:p>
    <w:p w:rsidR="000F62C0" w:rsidRDefault="0010597B" w:rsidP="0010597B">
      <w:pPr>
        <w:ind w:firstLine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669059" cy="1331881"/>
            <wp:effectExtent l="0" t="0" r="0" b="1905"/>
            <wp:docPr id="37" name="图片 37" descr="C:\Users\zyh\Desktop\QQ截图201709281256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0928125613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442" cy="1338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28DE" w:rsidRDefault="000828DE" w:rsidP="000828DE">
      <w:pPr>
        <w:pStyle w:val="a5"/>
        <w:numPr>
          <w:ilvl w:val="0"/>
          <w:numId w:val="2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pq keeps track of the largest M items</w:t>
      </w:r>
    </w:p>
    <w:p w:rsidR="0035317E" w:rsidRDefault="0035317E" w:rsidP="0035317E">
      <w:pPr>
        <w:ind w:left="360"/>
        <w:rPr>
          <w:rFonts w:ascii="Comic Sans MS" w:hAnsi="Comic Sans MS"/>
        </w:rPr>
      </w:pPr>
    </w:p>
    <w:p w:rsidR="00CE0747" w:rsidRPr="001C495D" w:rsidRDefault="00CE0747" w:rsidP="00EF067F">
      <w:pPr>
        <w:ind w:left="360"/>
        <w:rPr>
          <w:rFonts w:ascii="Comic Sans MS" w:hAnsi="Comic Sans MS"/>
          <w:b/>
        </w:rPr>
      </w:pPr>
      <w:r w:rsidRPr="001C495D">
        <w:rPr>
          <w:rFonts w:ascii="Comic Sans MS" w:hAnsi="Comic Sans MS"/>
          <w:b/>
        </w:rPr>
        <w:t>Binary heap</w:t>
      </w:r>
    </w:p>
    <w:p w:rsidR="00EF067F" w:rsidRPr="00DB4E41" w:rsidRDefault="00C861CE" w:rsidP="00CE0747">
      <w:pPr>
        <w:pStyle w:val="a5"/>
        <w:numPr>
          <w:ilvl w:val="0"/>
          <w:numId w:val="12"/>
        </w:numPr>
        <w:ind w:firstLineChars="0"/>
        <w:rPr>
          <w:rFonts w:ascii="Comic Sans MS" w:hAnsi="Comic Sans MS"/>
          <w:u w:val="single"/>
        </w:rPr>
      </w:pPr>
      <w:r w:rsidRPr="00DB4E41">
        <w:rPr>
          <w:rFonts w:ascii="Comic Sans MS" w:hAnsi="Comic Sans MS"/>
          <w:u w:val="single"/>
        </w:rPr>
        <w:t>P</w:t>
      </w:r>
      <w:r w:rsidR="00EF067F" w:rsidRPr="00DB4E41">
        <w:rPr>
          <w:rFonts w:ascii="Comic Sans MS" w:hAnsi="Comic Sans MS"/>
          <w:u w:val="single"/>
        </w:rPr>
        <w:t>arent’s key no small than children’s key</w:t>
      </w:r>
    </w:p>
    <w:p w:rsidR="00C861CE" w:rsidRDefault="00C861CE" w:rsidP="00CE0747">
      <w:pPr>
        <w:pStyle w:val="a5"/>
        <w:numPr>
          <w:ilvl w:val="0"/>
          <w:numId w:val="12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Parent of node k is k/2</w:t>
      </w:r>
    </w:p>
    <w:p w:rsidR="000F62C0" w:rsidRDefault="00C861CE" w:rsidP="007D3479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 xml:space="preserve">Children of node k </w:t>
      </w:r>
      <w:r w:rsidR="00117294">
        <w:rPr>
          <w:rFonts w:ascii="Comic Sans MS" w:hAnsi="Comic Sans MS"/>
        </w:rPr>
        <w:t>are 2k and 2k+1</w:t>
      </w:r>
    </w:p>
    <w:p w:rsidR="00AC0729" w:rsidRPr="00AC0729" w:rsidRDefault="00AC0729" w:rsidP="00FA66D7">
      <w:pPr>
        <w:pStyle w:val="a5"/>
        <w:numPr>
          <w:ilvl w:val="0"/>
          <w:numId w:val="13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Insertion</w:t>
      </w:r>
      <w:r w:rsidR="001252F5">
        <w:rPr>
          <w:rFonts w:ascii="Comic Sans MS" w:hAnsi="Comic Sans MS"/>
        </w:rPr>
        <w:t xml:space="preserve">: </w:t>
      </w:r>
      <w:r w:rsidRPr="00AC0729">
        <w:rPr>
          <w:rFonts w:ascii="Comic Sans MS" w:hAnsi="Comic Sans MS"/>
        </w:rPr>
        <w:t>add note at end, then swim it up (</w:t>
      </w:r>
      <w:r w:rsidR="00FA66D7" w:rsidRPr="00FA66D7">
        <w:rPr>
          <w:rFonts w:ascii="Comic Sans MS" w:hAnsi="Comic Sans MS"/>
        </w:rPr>
        <w:t>≤</w:t>
      </w:r>
      <w:r w:rsidR="00FA66D7">
        <w:rPr>
          <w:rFonts w:ascii="Comic Sans MS" w:hAnsi="Comic Sans MS"/>
        </w:rPr>
        <w:t>1+</w:t>
      </w:r>
      <w:r w:rsidR="00FA66D7" w:rsidRPr="00196300">
        <w:rPr>
          <w:rFonts w:ascii="Comic Sans MS" w:hAnsi="Comic Sans MS"/>
          <w:b/>
        </w:rPr>
        <w:t>lgN</w:t>
      </w:r>
      <w:r w:rsidR="00FA66D7" w:rsidRPr="00FA66D7">
        <w:rPr>
          <w:rFonts w:ascii="Comic Sans MS" w:hAnsi="Comic Sans MS"/>
        </w:rPr>
        <w:t xml:space="preserve"> compares</w:t>
      </w:r>
      <w:r w:rsidRPr="00AC0729">
        <w:rPr>
          <w:rFonts w:ascii="Comic Sans MS" w:hAnsi="Comic Sans MS"/>
        </w:rPr>
        <w:t>)</w:t>
      </w:r>
    </w:p>
    <w:p w:rsidR="00AC0729" w:rsidRPr="00AC0729" w:rsidRDefault="00AC0729" w:rsidP="00AC0729">
      <w:pPr>
        <w:pStyle w:val="a5"/>
        <w:ind w:left="780" w:firstLineChars="0" w:firstLine="0"/>
        <w:rPr>
          <w:rFonts w:ascii="Comic Sans MS" w:hAnsi="Comic Sans MS"/>
        </w:rPr>
      </w:pPr>
      <w:r>
        <w:rPr>
          <w:noProof/>
        </w:rPr>
        <w:drawing>
          <wp:inline distT="0" distB="0" distL="0" distR="0" wp14:anchorId="18F69BA5" wp14:editId="47BDBC0B">
            <wp:extent cx="1515762" cy="688393"/>
            <wp:effectExtent l="0" t="0" r="8255" b="0"/>
            <wp:docPr id="39" name="图片 39" descr="C:\Users\zyh\Desktop\QQ截图201709281506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928150626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8441" cy="698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3479" w:rsidRDefault="007D3479" w:rsidP="007D3479">
      <w:pPr>
        <w:rPr>
          <w:rFonts w:ascii="Comic Sans MS" w:hAnsi="Comic Sans MS"/>
        </w:rPr>
      </w:pPr>
      <w:r>
        <w:rPr>
          <w:rFonts w:ascii="Comic Sans MS" w:hAnsi="Comic Sans MS"/>
        </w:rPr>
        <w:tab/>
      </w:r>
      <w:r>
        <w:rPr>
          <w:rFonts w:ascii="Comic Sans MS" w:hAnsi="Comic Sans MS"/>
        </w:rPr>
        <w:tab/>
      </w:r>
      <w:r>
        <w:rPr>
          <w:rFonts w:ascii="Comic Sans MS" w:hAnsi="Comic Sans MS"/>
          <w:noProof/>
        </w:rPr>
        <w:drawing>
          <wp:inline distT="0" distB="0" distL="0" distR="0">
            <wp:extent cx="2327423" cy="1713470"/>
            <wp:effectExtent l="0" t="0" r="0" b="1270"/>
            <wp:docPr id="38" name="图片 38" descr="C:\Users\zyh\Desktop\QQ截图201709281500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0928150000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701" cy="1727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0729" w:rsidRPr="00D043F0" w:rsidRDefault="00A444BB" w:rsidP="00D043F0">
      <w:pPr>
        <w:pStyle w:val="a5"/>
        <w:numPr>
          <w:ilvl w:val="0"/>
          <w:numId w:val="13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Remove (</w:t>
      </w:r>
      <w:r>
        <w:rPr>
          <w:rFonts w:ascii="Comic Sans MS" w:hAnsi="Comic Sans MS"/>
        </w:rPr>
        <w:t>delete the maximum</w:t>
      </w:r>
      <w:r>
        <w:rPr>
          <w:rFonts w:ascii="Comic Sans MS" w:hAnsi="Comic Sans MS" w:hint="eastAsia"/>
        </w:rPr>
        <w:t>)</w:t>
      </w:r>
      <w:r w:rsidR="001252F5">
        <w:rPr>
          <w:rFonts w:ascii="Comic Sans MS" w:hAnsi="Comic Sans MS"/>
        </w:rPr>
        <w:t xml:space="preserve">: </w:t>
      </w:r>
      <w:r w:rsidR="00834F77" w:rsidRPr="00834F77">
        <w:rPr>
          <w:rFonts w:ascii="Comic Sans MS" w:hAnsi="Comic Sans MS"/>
        </w:rPr>
        <w:t>Exchange root with node at end, then sink it down</w:t>
      </w:r>
      <w:r w:rsidR="003A5AE7">
        <w:rPr>
          <w:rFonts w:ascii="Comic Sans MS" w:hAnsi="Comic Sans MS"/>
        </w:rPr>
        <w:t xml:space="preserve"> </w:t>
      </w:r>
      <w:r w:rsidR="003A5AE7" w:rsidRPr="00D043F0">
        <w:rPr>
          <w:rFonts w:ascii="Comic Sans MS" w:hAnsi="Comic Sans MS"/>
        </w:rPr>
        <w:t>(</w:t>
      </w:r>
      <w:r w:rsidR="00D043F0" w:rsidRPr="00D043F0">
        <w:rPr>
          <w:rFonts w:ascii="Comic Sans MS" w:hAnsi="Comic Sans MS"/>
        </w:rPr>
        <w:t>≤2</w:t>
      </w:r>
      <w:r w:rsidR="003F0F82" w:rsidRPr="00D043F0">
        <w:rPr>
          <w:rFonts w:ascii="Comic Sans MS" w:hAnsi="Comic Sans MS"/>
          <w:b/>
        </w:rPr>
        <w:t>lgN</w:t>
      </w:r>
      <w:r w:rsidR="00D043F0" w:rsidRPr="00D043F0">
        <w:rPr>
          <w:rFonts w:ascii="Comic Sans MS" w:hAnsi="Comic Sans MS"/>
          <w:b/>
        </w:rPr>
        <w:t xml:space="preserve"> </w:t>
      </w:r>
      <w:r w:rsidR="00D043F0" w:rsidRPr="00D043F0">
        <w:rPr>
          <w:rFonts w:ascii="Comic Sans MS" w:hAnsi="Comic Sans MS"/>
        </w:rPr>
        <w:t>compares</w:t>
      </w:r>
      <w:r w:rsidR="003F0F82" w:rsidRPr="00D043F0">
        <w:rPr>
          <w:rFonts w:ascii="Comic Sans MS" w:hAnsi="Comic Sans MS"/>
        </w:rPr>
        <w:t>)</w:t>
      </w:r>
    </w:p>
    <w:p w:rsidR="00834F77" w:rsidRPr="00A444BB" w:rsidRDefault="00834F77" w:rsidP="00834F77">
      <w:pPr>
        <w:pStyle w:val="a5"/>
        <w:ind w:left="78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 wp14:anchorId="36C9D9F3" wp14:editId="78BB2327">
            <wp:extent cx="1156633" cy="1035170"/>
            <wp:effectExtent l="0" t="0" r="5715" b="0"/>
            <wp:docPr id="41" name="图片 41" descr="C:\Users\zyh\Desktop\QQ截图201709281513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yh\Desktop\QQ截图20170928151331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732" cy="105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62C0" w:rsidRDefault="00834F77" w:rsidP="00834F77">
      <w:pPr>
        <w:ind w:left="420" w:firstLine="36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2401405" cy="1911178"/>
            <wp:effectExtent l="0" t="0" r="0" b="0"/>
            <wp:docPr id="40" name="图片 40" descr="C:\Users\zyh\Desktop\QQ截图201709281510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0928151045.pn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475" cy="192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4F77" w:rsidRDefault="00834F77" w:rsidP="00834F77">
      <w:pPr>
        <w:ind w:left="420" w:firstLine="360"/>
        <w:rPr>
          <w:rFonts w:ascii="Comic Sans MS" w:hAnsi="Comic Sans MS"/>
        </w:rPr>
      </w:pPr>
    </w:p>
    <w:p w:rsidR="00630637" w:rsidRPr="00C150D5" w:rsidRDefault="00C22683" w:rsidP="00C150D5">
      <w:pPr>
        <w:ind w:left="420" w:firstLine="360"/>
        <w:rPr>
          <w:rFonts w:ascii="Comic Sans MS" w:hAnsi="Comic Sans MS"/>
        </w:rPr>
      </w:pPr>
      <w:r w:rsidRPr="000220E7">
        <w:rPr>
          <w:rFonts w:ascii="Comic Sans MS" w:hAnsi="Comic Sans MS" w:hint="eastAsia"/>
          <w:b/>
        </w:rPr>
        <w:t>Heaps</w:t>
      </w:r>
      <w:r w:rsidRPr="000220E7">
        <w:rPr>
          <w:rFonts w:ascii="Comic Sans MS" w:hAnsi="Comic Sans MS"/>
          <w:b/>
        </w:rPr>
        <w:t>ort</w:t>
      </w:r>
      <w:r w:rsidR="000220E7">
        <w:rPr>
          <w:rFonts w:ascii="Comic Sans MS" w:hAnsi="Comic Sans MS"/>
          <w:b/>
        </w:rPr>
        <w:t xml:space="preserve"> </w:t>
      </w:r>
      <w:r w:rsidR="000220E7">
        <w:rPr>
          <w:rFonts w:ascii="Comic Sans MS" w:hAnsi="Comic Sans MS"/>
        </w:rPr>
        <w:t xml:space="preserve">(in-place with </w:t>
      </w:r>
      <w:r w:rsidR="000220E7" w:rsidRPr="000220E7">
        <w:rPr>
          <w:rFonts w:ascii="Comic Sans MS" w:hAnsi="Comic Sans MS"/>
          <w:b/>
        </w:rPr>
        <w:t>NlgN</w:t>
      </w:r>
      <w:r w:rsidR="000220E7">
        <w:rPr>
          <w:rFonts w:ascii="Comic Sans MS" w:hAnsi="Comic Sans MS"/>
        </w:rPr>
        <w:t xml:space="preserve"> </w:t>
      </w:r>
      <w:r w:rsidR="00A5474B">
        <w:rPr>
          <w:rFonts w:ascii="Comic Sans MS" w:hAnsi="Comic Sans MS"/>
        </w:rPr>
        <w:t>guarantee</w:t>
      </w:r>
      <w:r w:rsidR="00B256C5">
        <w:rPr>
          <w:rFonts w:ascii="Comic Sans MS" w:hAnsi="Comic Sans MS"/>
        </w:rPr>
        <w:t>, not stable</w:t>
      </w:r>
      <w:r w:rsidR="000220E7">
        <w:rPr>
          <w:rFonts w:ascii="Comic Sans MS" w:hAnsi="Comic Sans MS"/>
        </w:rPr>
        <w:t>)</w:t>
      </w:r>
      <w:r>
        <w:rPr>
          <w:rFonts w:ascii="Comic Sans MS" w:hAnsi="Comic Sans MS"/>
        </w:rPr>
        <w:t xml:space="preserve">: </w:t>
      </w:r>
    </w:p>
    <w:p w:rsidR="00A76511" w:rsidRPr="0045776B" w:rsidRDefault="00C22683" w:rsidP="0045776B">
      <w:pPr>
        <w:pStyle w:val="a5"/>
        <w:numPr>
          <w:ilvl w:val="0"/>
          <w:numId w:val="14"/>
        </w:numPr>
        <w:ind w:firstLineChars="0"/>
        <w:rPr>
          <w:rFonts w:ascii="Comic Sans MS" w:hAnsi="Comic Sans MS"/>
        </w:rPr>
      </w:pPr>
      <w:r w:rsidRPr="005C0383">
        <w:rPr>
          <w:rFonts w:ascii="Comic Sans MS" w:hAnsi="Comic Sans MS"/>
        </w:rPr>
        <w:t>Create max-heap using bottom-up method</w:t>
      </w:r>
      <w:r w:rsidR="00C150D5">
        <w:rPr>
          <w:rFonts w:ascii="Comic Sans MS" w:hAnsi="Comic Sans MS"/>
        </w:rPr>
        <w:t>(≤</w:t>
      </w:r>
      <w:r w:rsidR="00C150D5" w:rsidRPr="00C150D5">
        <w:rPr>
          <w:rFonts w:ascii="Comic Sans MS" w:hAnsi="Comic Sans MS" w:hint="eastAsia"/>
        </w:rPr>
        <w:t>2</w:t>
      </w:r>
      <w:r w:rsidR="00C150D5" w:rsidRPr="00C150D5">
        <w:rPr>
          <w:rFonts w:ascii="Comic Sans MS" w:hAnsi="Comic Sans MS" w:hint="eastAsia"/>
          <w:b/>
        </w:rPr>
        <w:t>N</w:t>
      </w:r>
      <w:r w:rsidR="00C150D5">
        <w:rPr>
          <w:rFonts w:ascii="Comic Sans MS" w:hAnsi="Comic Sans MS"/>
        </w:rPr>
        <w:t xml:space="preserve"> compares and exchanges)</w:t>
      </w:r>
    </w:p>
    <w:p w:rsidR="005C0383" w:rsidRDefault="005C0383" w:rsidP="005C0383">
      <w:pPr>
        <w:pStyle w:val="a5"/>
        <w:numPr>
          <w:ilvl w:val="0"/>
          <w:numId w:val="14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Repeatedly remove the largest item</w:t>
      </w:r>
      <w:r w:rsidR="00C150D5">
        <w:rPr>
          <w:rFonts w:ascii="Comic Sans MS" w:hAnsi="Comic Sans MS"/>
        </w:rPr>
        <w:t>(≤</w:t>
      </w:r>
      <w:r w:rsidR="00C150D5">
        <w:rPr>
          <w:rFonts w:ascii="Comic Sans MS" w:hAnsi="Comic Sans MS" w:hint="eastAsia"/>
        </w:rPr>
        <w:t>2</w:t>
      </w:r>
      <w:r w:rsidR="00C150D5" w:rsidRPr="00C150D5">
        <w:rPr>
          <w:rFonts w:ascii="Comic Sans MS" w:hAnsi="Comic Sans MS" w:hint="eastAsia"/>
          <w:b/>
        </w:rPr>
        <w:t>NlgN</w:t>
      </w:r>
      <w:r w:rsidR="00C150D5">
        <w:rPr>
          <w:rFonts w:ascii="Comic Sans MS" w:hAnsi="Comic Sans MS"/>
        </w:rPr>
        <w:t xml:space="preserve"> compares and exchanges)</w:t>
      </w:r>
    </w:p>
    <w:p w:rsidR="002D5FB6" w:rsidRPr="002D5FB6" w:rsidRDefault="0045776B" w:rsidP="002D5FB6">
      <w:pPr>
        <w:ind w:left="78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>
            <wp:extent cx="2183027" cy="1148021"/>
            <wp:effectExtent l="0" t="0" r="8255" b="0"/>
            <wp:docPr id="44" name="图片 44" descr="C:\Users\zyh\Desktop\QQ截图201709290853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929085330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437" cy="1155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62C0" w:rsidRPr="00D11026" w:rsidRDefault="000F62C0" w:rsidP="000F62C0">
      <w:pPr>
        <w:rPr>
          <w:rFonts w:ascii="Comic Sans MS" w:hAnsi="Comic Sans MS"/>
        </w:rPr>
      </w:pPr>
    </w:p>
    <w:p w:rsidR="000246DE" w:rsidRDefault="000246DE" w:rsidP="000246DE">
      <w:pPr>
        <w:pStyle w:val="a5"/>
        <w:numPr>
          <w:ilvl w:val="0"/>
          <w:numId w:val="8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Selection</w:t>
      </w:r>
      <w:r>
        <w:rPr>
          <w:rFonts w:ascii="Comic Sans MS" w:hAnsi="Comic Sans MS"/>
        </w:rPr>
        <w:t xml:space="preserve">: </w:t>
      </w:r>
      <w:r w:rsidRPr="000246DE">
        <w:rPr>
          <w:rFonts w:ascii="Comic Sans MS" w:hAnsi="Comic Sans MS"/>
        </w:rPr>
        <w:t>Given an array of N items, find a k</w:t>
      </w:r>
      <w:r w:rsidRPr="000246DE">
        <w:rPr>
          <w:rFonts w:ascii="Comic Sans MS" w:hAnsi="Comic Sans MS"/>
          <w:vertAlign w:val="superscript"/>
        </w:rPr>
        <w:t>th</w:t>
      </w:r>
      <w:r w:rsidRPr="000246DE">
        <w:rPr>
          <w:rFonts w:ascii="Comic Sans MS" w:hAnsi="Comic Sans MS"/>
        </w:rPr>
        <w:t xml:space="preserve"> smallest item.</w:t>
      </w:r>
    </w:p>
    <w:p w:rsidR="004866A0" w:rsidRDefault="00324F84" w:rsidP="004866A0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Quick-select</w:t>
      </w:r>
      <w:r w:rsidR="009570E2">
        <w:rPr>
          <w:rFonts w:ascii="Comic Sans MS" w:hAnsi="Comic Sans MS"/>
        </w:rPr>
        <w:t>:</w:t>
      </w:r>
    </w:p>
    <w:p w:rsidR="000246DE" w:rsidRDefault="00916AAD" w:rsidP="000246DE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825578" cy="1575006"/>
            <wp:effectExtent l="0" t="0" r="0" b="6350"/>
            <wp:docPr id="35" name="图片 35" descr="C:\Users\zyh\Desktop\QQ截图201709251249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0925124937.pn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315" cy="1586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51D3" w:rsidRDefault="009570E2" w:rsidP="000246DE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Average: ~N</w:t>
      </w:r>
    </w:p>
    <w:p w:rsidR="009570E2" w:rsidRDefault="009570E2" w:rsidP="000246DE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</w:rPr>
        <w:t>Worst case: ~N</w:t>
      </w:r>
      <w:r w:rsidRPr="00595FBB">
        <w:rPr>
          <w:rFonts w:ascii="Comic Sans MS" w:hAnsi="Comic Sans MS"/>
          <w:vertAlign w:val="superscript"/>
        </w:rPr>
        <w:t>2</w:t>
      </w:r>
      <w:r>
        <w:rPr>
          <w:rFonts w:ascii="Comic Sans MS" w:hAnsi="Comic Sans MS"/>
        </w:rPr>
        <w:t>/2</w:t>
      </w:r>
    </w:p>
    <w:p w:rsidR="00DE62FD" w:rsidRPr="00DE62FD" w:rsidRDefault="00DE62FD" w:rsidP="00DE62FD">
      <w:pPr>
        <w:rPr>
          <w:rFonts w:ascii="Comic Sans MS" w:hAnsi="Comic Sans MS"/>
        </w:rPr>
      </w:pPr>
    </w:p>
    <w:p w:rsidR="00DE62FD" w:rsidRPr="0080106E" w:rsidRDefault="00DE62FD" w:rsidP="00DE62FD">
      <w:pPr>
        <w:rPr>
          <w:rFonts w:ascii="Comic Sans MS" w:hAnsi="Comic Sans MS"/>
          <w:b/>
          <w:sz w:val="28"/>
        </w:rPr>
      </w:pPr>
      <w:r w:rsidRPr="0080106E">
        <w:rPr>
          <w:rFonts w:ascii="Comic Sans MS" w:hAnsi="Comic Sans MS"/>
          <w:b/>
          <w:sz w:val="28"/>
        </w:rPr>
        <w:t>S</w:t>
      </w:r>
      <w:r>
        <w:rPr>
          <w:rFonts w:ascii="Comic Sans MS" w:hAnsi="Comic Sans MS"/>
          <w:b/>
          <w:sz w:val="28"/>
        </w:rPr>
        <w:t>ymbol tables</w:t>
      </w:r>
    </w:p>
    <w:p w:rsidR="00DE62FD" w:rsidRPr="00C46880" w:rsidRDefault="00C46880" w:rsidP="00C46880">
      <w:pPr>
        <w:pStyle w:val="a5"/>
        <w:numPr>
          <w:ilvl w:val="0"/>
          <w:numId w:val="15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 xml:space="preserve">Ordered ST </w:t>
      </w:r>
      <w:r w:rsidR="00DE62FD">
        <w:rPr>
          <w:rFonts w:ascii="Comic Sans MS" w:hAnsi="Comic Sans MS" w:hint="eastAsia"/>
        </w:rPr>
        <w:t>API</w:t>
      </w:r>
    </w:p>
    <w:p w:rsidR="00C46880" w:rsidRDefault="00C46880" w:rsidP="00DE62FD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3784279" cy="3244132"/>
            <wp:effectExtent l="0" t="0" r="6985" b="0"/>
            <wp:docPr id="45" name="图片 45" descr="C:\Users\zyh\Desktop\QQ截图201711161007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1116100749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432" cy="325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0059" w:rsidRPr="00DE62FD" w:rsidRDefault="00FF0059" w:rsidP="00DE62FD">
      <w:pPr>
        <w:ind w:left="360"/>
        <w:rPr>
          <w:rFonts w:ascii="Comic Sans MS" w:hAnsi="Comic Sans MS"/>
        </w:rPr>
      </w:pPr>
      <w:r>
        <w:rPr>
          <w:rFonts w:ascii="Comic Sans MS" w:hAnsi="Comic Sans MS" w:hint="eastAsia"/>
        </w:rPr>
        <w:t>Frequency counter:</w:t>
      </w:r>
    </w:p>
    <w:p w:rsidR="009C44E1" w:rsidRDefault="00FF0059" w:rsidP="00FF0059">
      <w:pPr>
        <w:ind w:firstLine="36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 wp14:anchorId="12DBD50A" wp14:editId="1688A2F2">
            <wp:extent cx="3973830" cy="2737872"/>
            <wp:effectExtent l="0" t="0" r="7620" b="5715"/>
            <wp:docPr id="42" name="图片 42" descr="C:\Users\zyh\Desktop\QQ截图201711160950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1116095044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954" cy="2744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5D7" w:rsidRPr="006065D7" w:rsidRDefault="00A74B52" w:rsidP="006065D7">
      <w:pPr>
        <w:pStyle w:val="a5"/>
        <w:numPr>
          <w:ilvl w:val="0"/>
          <w:numId w:val="15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Binary search</w:t>
      </w:r>
      <w:r>
        <w:rPr>
          <w:rFonts w:ascii="Comic Sans MS" w:hAnsi="Comic Sans MS"/>
        </w:rPr>
        <w:t xml:space="preserve"> for ST</w:t>
      </w:r>
      <w:r w:rsidR="006065D7">
        <w:rPr>
          <w:rFonts w:ascii="Comic Sans MS" w:hAnsi="Comic Sans MS"/>
        </w:rPr>
        <w:t>: maintain a ordered array for key-value pairs</w:t>
      </w:r>
    </w:p>
    <w:p w:rsidR="00A74B52" w:rsidRDefault="00A74B52" w:rsidP="00A74B52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855343" cy="2225637"/>
            <wp:effectExtent l="0" t="0" r="2540" b="3810"/>
            <wp:docPr id="43" name="图片 43" descr="C:\Users\zyh\Desktop\QQ截图201711161002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1116100238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922" cy="223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C75" w:rsidRPr="00DB4E41" w:rsidRDefault="00435C75" w:rsidP="00435C75">
      <w:pPr>
        <w:pStyle w:val="a5"/>
        <w:numPr>
          <w:ilvl w:val="0"/>
          <w:numId w:val="15"/>
        </w:numPr>
        <w:ind w:firstLineChars="0"/>
        <w:rPr>
          <w:rFonts w:ascii="Comic Sans MS" w:hAnsi="Comic Sans MS"/>
          <w:u w:val="single"/>
        </w:rPr>
      </w:pPr>
      <w:r w:rsidRPr="00622693">
        <w:rPr>
          <w:rFonts w:ascii="Comic Sans MS" w:hAnsi="Comic Sans MS"/>
          <w:b/>
        </w:rPr>
        <w:lastRenderedPageBreak/>
        <w:t>Binary Search Tree</w:t>
      </w:r>
      <w:r>
        <w:rPr>
          <w:rFonts w:ascii="Comic Sans MS" w:hAnsi="Comic Sans MS"/>
        </w:rPr>
        <w:t xml:space="preserve">: </w:t>
      </w:r>
      <w:r w:rsidRPr="00DB4E41">
        <w:rPr>
          <w:rFonts w:ascii="Comic Sans MS" w:hAnsi="Comic Sans MS"/>
          <w:u w:val="single"/>
        </w:rPr>
        <w:t>each node’s key is larger than all keys in its left subtree; smaller than all keys in its right subtree</w:t>
      </w:r>
    </w:p>
    <w:p w:rsidR="008D0F96" w:rsidRDefault="008D0F96" w:rsidP="008D0F96">
      <w:pPr>
        <w:pStyle w:val="a5"/>
        <w:numPr>
          <w:ilvl w:val="0"/>
          <w:numId w:val="16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Get key</w:t>
      </w:r>
      <w:r>
        <w:rPr>
          <w:rFonts w:ascii="Comic Sans MS" w:hAnsi="Comic Sans MS" w:hint="eastAsia"/>
        </w:rPr>
        <w:t xml:space="preserve"> </w:t>
      </w:r>
      <w:r>
        <w:rPr>
          <w:rFonts w:ascii="Comic Sans MS" w:hAnsi="Comic Sans MS"/>
        </w:rPr>
        <w:t>(</w:t>
      </w:r>
      <w:r>
        <w:rPr>
          <w:rFonts w:ascii="Comic Sans MS" w:hAnsi="Comic Sans MS" w:hint="eastAsia"/>
        </w:rPr>
        <w:t>No. of compares</w:t>
      </w:r>
      <w:r>
        <w:rPr>
          <w:rFonts w:ascii="Comic Sans MS" w:hAnsi="Comic Sans MS"/>
        </w:rPr>
        <w:t>: 1+depth of tree):</w:t>
      </w:r>
    </w:p>
    <w:p w:rsidR="00B44DF7" w:rsidRDefault="00B44DF7" w:rsidP="00B44DF7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555418" cy="1716656"/>
            <wp:effectExtent l="0" t="0" r="0" b="0"/>
            <wp:docPr id="36" name="图片 36" descr="C:\Users\zyh\Desktop\QQ截图20171118134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1181340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69" cy="1723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DF7" w:rsidRPr="00BF0077" w:rsidRDefault="007A4FA2" w:rsidP="00BF0077">
      <w:pPr>
        <w:pStyle w:val="a5"/>
        <w:numPr>
          <w:ilvl w:val="0"/>
          <w:numId w:val="16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Add value</w:t>
      </w:r>
      <w:r w:rsidR="00BF0077">
        <w:rPr>
          <w:rFonts w:ascii="Comic Sans MS" w:hAnsi="Comic Sans MS"/>
        </w:rPr>
        <w:t xml:space="preserve"> (</w:t>
      </w:r>
      <w:r w:rsidR="00BF0077">
        <w:rPr>
          <w:rFonts w:ascii="Comic Sans MS" w:hAnsi="Comic Sans MS" w:hint="eastAsia"/>
        </w:rPr>
        <w:t>No. of compares</w:t>
      </w:r>
      <w:r w:rsidR="00BF0077">
        <w:rPr>
          <w:rFonts w:ascii="Comic Sans MS" w:hAnsi="Comic Sans MS"/>
        </w:rPr>
        <w:t>: 1+depth of tree)</w:t>
      </w:r>
      <w:r w:rsidR="00122A92" w:rsidRPr="00BF0077">
        <w:rPr>
          <w:rFonts w:ascii="Comic Sans MS" w:hAnsi="Comic Sans MS"/>
        </w:rPr>
        <w:t>:</w:t>
      </w:r>
    </w:p>
    <w:p w:rsidR="00867DD4" w:rsidRDefault="00867DD4" w:rsidP="00B44DF7">
      <w:pPr>
        <w:pStyle w:val="a5"/>
        <w:ind w:left="36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419255" cy="2419350"/>
            <wp:effectExtent l="0" t="0" r="0" b="0"/>
            <wp:docPr id="46" name="图片 46" descr="C:\Users\zyh\Desktop\QQ截图201711182200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118220050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227" cy="2424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570F" w:rsidRDefault="0047570F" w:rsidP="0047570F">
      <w:pPr>
        <w:pStyle w:val="a5"/>
        <w:ind w:firstLineChars="0" w:firstLine="360"/>
        <w:rPr>
          <w:rFonts w:ascii="Comic Sans MS" w:hAnsi="Comic Sans MS"/>
        </w:rPr>
      </w:pPr>
      <w:r>
        <w:rPr>
          <w:rFonts w:ascii="Comic Sans MS" w:hAnsi="Comic Sans MS" w:hint="eastAsia"/>
        </w:rPr>
        <w:t>If</w:t>
      </w:r>
      <w:r>
        <w:rPr>
          <w:rFonts w:ascii="Comic Sans MS" w:hAnsi="Comic Sans MS"/>
        </w:rPr>
        <w:t xml:space="preserve"> N distinct keys are inserted into BST in random order, the expected no. of compares for search/insert is ~2lnN</w:t>
      </w:r>
      <w:r w:rsidR="00665D9B">
        <w:rPr>
          <w:rFonts w:ascii="Comic Sans MS" w:hAnsi="Comic Sans MS"/>
        </w:rPr>
        <w:t>.</w:t>
      </w:r>
    </w:p>
    <w:p w:rsidR="00776885" w:rsidRDefault="00776885" w:rsidP="00776885">
      <w:pPr>
        <w:pStyle w:val="a5"/>
        <w:numPr>
          <w:ilvl w:val="0"/>
          <w:numId w:val="16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Delete minimum</w:t>
      </w:r>
    </w:p>
    <w:p w:rsidR="00776885" w:rsidRDefault="00776885" w:rsidP="00776885">
      <w:pPr>
        <w:ind w:left="3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2984740" cy="1528405"/>
            <wp:effectExtent l="0" t="0" r="6350" b="0"/>
            <wp:docPr id="47" name="图片 47" descr="C:\Users\zyh\Desktop\QQ截图20171119150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1119150319.pn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6339" cy="1559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FCE" w:rsidRDefault="00FF4C78" w:rsidP="006A0FCE">
      <w:pPr>
        <w:pStyle w:val="a5"/>
        <w:numPr>
          <w:ilvl w:val="0"/>
          <w:numId w:val="15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 xml:space="preserve">Balanced </w:t>
      </w:r>
      <w:r w:rsidR="006A0FCE">
        <w:rPr>
          <w:rFonts w:ascii="Comic Sans MS" w:hAnsi="Comic Sans MS"/>
        </w:rPr>
        <w:t>Search Tree</w:t>
      </w:r>
    </w:p>
    <w:p w:rsidR="00FF4C78" w:rsidRDefault="00FF4C78" w:rsidP="00FF4C78">
      <w:pPr>
        <w:pStyle w:val="a5"/>
        <w:numPr>
          <w:ilvl w:val="0"/>
          <w:numId w:val="17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2-3 Search Tree:</w:t>
      </w:r>
      <w:r w:rsidRPr="00FF4C78">
        <w:rPr>
          <w:rFonts w:ascii="LucidaSans" w:hAnsi="LucidaSans" w:cs="LucidaSans"/>
          <w:color w:val="004081"/>
          <w:kern w:val="0"/>
          <w:sz w:val="36"/>
          <w:szCs w:val="36"/>
        </w:rPr>
        <w:t xml:space="preserve"> </w:t>
      </w:r>
      <w:r>
        <w:rPr>
          <w:rFonts w:ascii="Comic Sans MS" w:hAnsi="Comic Sans MS"/>
        </w:rPr>
        <w:t>Perfect balance -&gt;</w:t>
      </w:r>
      <w:r w:rsidRPr="00FF4C78">
        <w:rPr>
          <w:rFonts w:ascii="Comic Sans MS" w:hAnsi="Comic Sans MS"/>
        </w:rPr>
        <w:t xml:space="preserve"> Every path from root to null link has same length.</w:t>
      </w:r>
    </w:p>
    <w:p w:rsidR="00A6145A" w:rsidRDefault="00A6145A" w:rsidP="00A6145A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683479" cy="860087"/>
            <wp:effectExtent l="0" t="0" r="0" b="0"/>
            <wp:docPr id="48" name="图片 48" descr="C:\Users\zyh\Desktop\QQ截图201711211307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121130711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104" cy="870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62B5" w:rsidRDefault="00A84ADE" w:rsidP="000F62B5">
      <w:pPr>
        <w:pStyle w:val="a5"/>
        <w:numPr>
          <w:ilvl w:val="0"/>
          <w:numId w:val="17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lastRenderedPageBreak/>
        <w:t xml:space="preserve">Left-leaning </w:t>
      </w:r>
      <w:r w:rsidR="000F62B5">
        <w:rPr>
          <w:rFonts w:ascii="Comic Sans MS" w:hAnsi="Comic Sans MS"/>
        </w:rPr>
        <w:t>Red-black BST</w:t>
      </w:r>
      <w:r w:rsidR="000029C2">
        <w:rPr>
          <w:rFonts w:ascii="Comic Sans MS" w:hAnsi="Comic Sans MS"/>
        </w:rPr>
        <w:t>:</w:t>
      </w:r>
    </w:p>
    <w:p w:rsidR="000029C2" w:rsidRDefault="000029C2" w:rsidP="000029C2">
      <w:pPr>
        <w:pStyle w:val="a5"/>
        <w:numPr>
          <w:ilvl w:val="0"/>
          <w:numId w:val="18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No node</w:t>
      </w:r>
      <w:r>
        <w:rPr>
          <w:rFonts w:ascii="Comic Sans MS" w:hAnsi="Comic Sans MS"/>
        </w:rPr>
        <w:t xml:space="preserve"> has two red links connected to it</w:t>
      </w:r>
      <w:r w:rsidR="00EA3C17">
        <w:rPr>
          <w:rFonts w:ascii="Comic Sans MS" w:hAnsi="Comic Sans MS"/>
        </w:rPr>
        <w:t xml:space="preserve"> (never two red links in a row)</w:t>
      </w:r>
    </w:p>
    <w:p w:rsidR="000029C2" w:rsidRDefault="000029C2" w:rsidP="000029C2">
      <w:pPr>
        <w:pStyle w:val="a5"/>
        <w:numPr>
          <w:ilvl w:val="0"/>
          <w:numId w:val="18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Every path from root to null link has the same number of black links</w:t>
      </w:r>
    </w:p>
    <w:p w:rsidR="004B47E6" w:rsidRDefault="000029C2" w:rsidP="004B47E6">
      <w:pPr>
        <w:pStyle w:val="a5"/>
        <w:numPr>
          <w:ilvl w:val="0"/>
          <w:numId w:val="18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Red links lean left</w:t>
      </w:r>
    </w:p>
    <w:p w:rsidR="004D3B09" w:rsidRPr="004D3B09" w:rsidRDefault="004D3B09" w:rsidP="005F3C0A">
      <w:pPr>
        <w:ind w:left="420" w:firstLine="420"/>
        <w:rPr>
          <w:rFonts w:ascii="Comic Sans MS" w:hAnsi="Comic Sans MS"/>
        </w:rPr>
      </w:pPr>
      <w:r>
        <w:rPr>
          <w:rFonts w:ascii="Comic Sans MS" w:hAnsi="Comic Sans MS" w:hint="eastAsia"/>
        </w:rPr>
        <w:t xml:space="preserve">-&gt; </w:t>
      </w:r>
      <w:r w:rsidR="00CE0790">
        <w:rPr>
          <w:rFonts w:ascii="Comic Sans MS" w:hAnsi="Comic Sans MS"/>
        </w:rPr>
        <w:t>H</w:t>
      </w:r>
      <w:r w:rsidR="003A0584">
        <w:rPr>
          <w:rFonts w:ascii="Comic Sans MS" w:hAnsi="Comic Sans MS"/>
        </w:rPr>
        <w:t>eight of tree &lt;= 2lgN</w:t>
      </w:r>
    </w:p>
    <w:p w:rsidR="00674707" w:rsidRDefault="00674707" w:rsidP="00674707">
      <w:pPr>
        <w:ind w:left="720"/>
        <w:rPr>
          <w:rFonts w:ascii="Comic Sans MS" w:hAnsi="Comic Sans MS"/>
        </w:rPr>
      </w:pPr>
      <w:r>
        <w:rPr>
          <w:rFonts w:ascii="Comic Sans MS" w:hAnsi="Comic Sans MS" w:hint="eastAsia"/>
        </w:rPr>
        <w:t>Left rotation:</w:t>
      </w:r>
    </w:p>
    <w:p w:rsidR="00674707" w:rsidRDefault="00674707" w:rsidP="00674707">
      <w:pPr>
        <w:ind w:left="72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1906438" cy="1322419"/>
            <wp:effectExtent l="0" t="0" r="0" b="0"/>
            <wp:docPr id="49" name="图片 49" descr="C:\Users\zyh\Desktop\QQ截图201711230907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123090734.png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209" cy="1337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C8C" w:rsidRDefault="00A27C8C" w:rsidP="00674707">
      <w:pPr>
        <w:ind w:left="720"/>
        <w:rPr>
          <w:rFonts w:ascii="Comic Sans MS" w:hAnsi="Comic Sans MS"/>
        </w:rPr>
      </w:pPr>
      <w:r>
        <w:rPr>
          <w:rFonts w:ascii="Comic Sans MS" w:hAnsi="Comic Sans MS" w:hint="eastAsia"/>
        </w:rPr>
        <w:t>Flip colors:</w:t>
      </w:r>
      <w:r>
        <w:rPr>
          <w:rFonts w:ascii="Comic Sans MS" w:hAnsi="Comic Sans MS"/>
        </w:rPr>
        <w:t xml:space="preserve"> when both child</w:t>
      </w:r>
      <w:r w:rsidR="00E06BC7">
        <w:rPr>
          <w:rFonts w:ascii="Comic Sans MS" w:hAnsi="Comic Sans MS"/>
        </w:rPr>
        <w:t>ren are red, flip the color</w:t>
      </w:r>
      <w:r>
        <w:rPr>
          <w:rFonts w:ascii="Comic Sans MS" w:hAnsi="Comic Sans MS"/>
        </w:rPr>
        <w:t xml:space="preserve"> to parent</w:t>
      </w:r>
    </w:p>
    <w:p w:rsidR="00A27C8C" w:rsidRDefault="00A27C8C" w:rsidP="00674707">
      <w:pPr>
        <w:ind w:left="72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>
            <wp:extent cx="1894544" cy="1311215"/>
            <wp:effectExtent l="0" t="0" r="0" b="3810"/>
            <wp:docPr id="50" name="图片 50" descr="C:\Users\zyh\Desktop\QQ截图201711230923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1123092334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932" cy="1330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7C8C" w:rsidRDefault="00F63262" w:rsidP="00F63262">
      <w:pPr>
        <w:ind w:left="720"/>
        <w:rPr>
          <w:rFonts w:ascii="Comic Sans MS" w:hAnsi="Comic Sans MS"/>
        </w:rPr>
      </w:pPr>
      <w:r>
        <w:rPr>
          <w:rFonts w:ascii="Comic Sans MS" w:hAnsi="Comic Sans MS" w:hint="eastAsia"/>
        </w:rPr>
        <w:t>Insertion:</w:t>
      </w:r>
    </w:p>
    <w:p w:rsidR="000323B6" w:rsidRDefault="000323B6" w:rsidP="00674707">
      <w:pPr>
        <w:ind w:left="720"/>
        <w:rPr>
          <w:rFonts w:ascii="Comic Sans MS" w:hAnsi="Comic Sans MS"/>
        </w:rPr>
      </w:pPr>
      <w:bookmarkStart w:id="0" w:name="_GoBack"/>
      <w:r>
        <w:rPr>
          <w:rFonts w:ascii="Comic Sans MS" w:hAnsi="Comic Sans MS"/>
          <w:noProof/>
        </w:rPr>
        <w:drawing>
          <wp:inline distT="0" distB="0" distL="0" distR="0">
            <wp:extent cx="4658024" cy="1838820"/>
            <wp:effectExtent l="0" t="0" r="0" b="9525"/>
            <wp:docPr id="52" name="图片 52" descr="C:\Users\zyh\Desktop\QQ截图2017112309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1123093120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0875" cy="1851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63262" w:rsidRDefault="00F63262" w:rsidP="00674707">
      <w:pPr>
        <w:ind w:left="72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 wp14:anchorId="78AC5DB7" wp14:editId="07942042">
            <wp:extent cx="2700068" cy="544808"/>
            <wp:effectExtent l="0" t="0" r="5080" b="8255"/>
            <wp:docPr id="51" name="图片 51" descr="C:\Users\zyh\Desktop\QQ截图201711230930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1123093031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94" cy="55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3EEF" w:rsidRDefault="004C3EEF" w:rsidP="004C3EEF">
      <w:pPr>
        <w:pStyle w:val="a5"/>
        <w:numPr>
          <w:ilvl w:val="0"/>
          <w:numId w:val="17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B Tree</w:t>
      </w:r>
      <w:r>
        <w:rPr>
          <w:rFonts w:ascii="Comic Sans MS" w:hAnsi="Comic Sans MS"/>
        </w:rPr>
        <w:t>, B+ Tree, B* Tree, B# Tree</w:t>
      </w:r>
    </w:p>
    <w:p w:rsidR="004B3AEF" w:rsidRDefault="00E12D1E" w:rsidP="004B3AEF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4080295" cy="853762"/>
            <wp:effectExtent l="0" t="0" r="0" b="3810"/>
            <wp:docPr id="53" name="图片 53" descr="C:\Users\zyh\Desktop\QQ截图201711262302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126230244.png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299" cy="86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58D" w:rsidRDefault="0098358D" w:rsidP="0098358D">
      <w:pPr>
        <w:ind w:left="300" w:firstLine="420"/>
        <w:rPr>
          <w:rFonts w:ascii="Comic Sans MS" w:hAnsi="Comic Sans MS"/>
        </w:rPr>
      </w:pPr>
      <w:r w:rsidRPr="0098358D">
        <w:rPr>
          <w:rFonts w:ascii="Comic Sans MS" w:hAnsi="Comic Sans MS"/>
        </w:rPr>
        <w:t>A search or an insertion in a B-tree of order M with N keys</w:t>
      </w:r>
      <w:r>
        <w:rPr>
          <w:rFonts w:ascii="Comic Sans MS" w:hAnsi="Comic Sans MS"/>
        </w:rPr>
        <w:t xml:space="preserve"> </w:t>
      </w:r>
      <w:r w:rsidR="00E20B42">
        <w:rPr>
          <w:rFonts w:ascii="Comic Sans MS" w:hAnsi="Comic Sans MS"/>
        </w:rPr>
        <w:t>requires at most log</w:t>
      </w:r>
      <w:r w:rsidR="00E20B42" w:rsidRPr="00E20B42">
        <w:rPr>
          <w:rFonts w:ascii="Comic Sans MS" w:hAnsi="Comic Sans MS"/>
          <w:vertAlign w:val="subscript"/>
        </w:rPr>
        <w:t>M/2</w:t>
      </w:r>
      <w:r w:rsidRPr="0098358D">
        <w:rPr>
          <w:rFonts w:ascii="Comic Sans MS" w:hAnsi="Comic Sans MS"/>
        </w:rPr>
        <w:t>N probes.</w:t>
      </w:r>
    </w:p>
    <w:p w:rsidR="00DC63F6" w:rsidRDefault="00DC63F6" w:rsidP="00DC63F6">
      <w:pPr>
        <w:pStyle w:val="a5"/>
        <w:numPr>
          <w:ilvl w:val="0"/>
          <w:numId w:val="15"/>
        </w:numPr>
        <w:ind w:firstLineChars="0"/>
        <w:rPr>
          <w:rFonts w:ascii="Comic Sans MS" w:hAnsi="Comic Sans MS"/>
        </w:rPr>
      </w:pPr>
      <w:r>
        <w:rPr>
          <w:rFonts w:ascii="Comic Sans MS" w:hAnsi="Comic Sans MS" w:hint="eastAsia"/>
        </w:rPr>
        <w:t>Geometric application of BSTS</w:t>
      </w:r>
    </w:p>
    <w:p w:rsidR="00DC63F6" w:rsidRPr="009F42FA" w:rsidRDefault="00DC63F6" w:rsidP="009F42FA">
      <w:pPr>
        <w:pStyle w:val="a5"/>
        <w:numPr>
          <w:ilvl w:val="0"/>
          <w:numId w:val="20"/>
        </w:numPr>
        <w:ind w:firstLineChars="0"/>
        <w:rPr>
          <w:rFonts w:ascii="Comic Sans MS" w:hAnsi="Comic Sans MS"/>
        </w:rPr>
      </w:pPr>
      <w:r w:rsidRPr="009F42FA">
        <w:rPr>
          <w:rFonts w:ascii="Comic Sans MS" w:hAnsi="Comic Sans MS"/>
        </w:rPr>
        <w:t>1d range count: How many keys between lo and hi ?</w:t>
      </w:r>
    </w:p>
    <w:p w:rsidR="009F42FA" w:rsidRDefault="002E3D9E" w:rsidP="009F42FA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3459193" cy="861558"/>
            <wp:effectExtent l="0" t="0" r="0" b="0"/>
            <wp:docPr id="54" name="图片 54" descr="C:\Users\zyh\Desktop\QQ截图201711291910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yh\Desktop\QQ截图20171129191045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032" cy="873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3D9E" w:rsidRDefault="002E3D9E" w:rsidP="009F42FA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</w:rPr>
        <w:t>1d range search:</w:t>
      </w:r>
      <w:r w:rsidRPr="002E3D9E">
        <w:t xml:space="preserve"> </w:t>
      </w:r>
      <w:r w:rsidRPr="002E3D9E">
        <w:rPr>
          <w:rFonts w:ascii="Comic Sans MS" w:hAnsi="Comic Sans MS"/>
        </w:rPr>
        <w:t>Find all keys between lo and hi.</w:t>
      </w:r>
    </w:p>
    <w:p w:rsidR="002E3D9E" w:rsidRDefault="002E3D9E" w:rsidP="009F42FA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>
            <wp:extent cx="3864634" cy="718527"/>
            <wp:effectExtent l="0" t="0" r="2540" b="5715"/>
            <wp:docPr id="55" name="图片 55" descr="C:\Users\zyh\Desktop\QQ截图20171129191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yh\Desktop\QQ截图20171129191143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553" cy="72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2FA" w:rsidRDefault="009F42FA" w:rsidP="002E3D9E">
      <w:pPr>
        <w:pStyle w:val="a5"/>
        <w:numPr>
          <w:ilvl w:val="0"/>
          <w:numId w:val="20"/>
        </w:numPr>
        <w:ind w:firstLineChars="0"/>
        <w:rPr>
          <w:rFonts w:ascii="Comic Sans MS" w:hAnsi="Comic Sans MS"/>
        </w:rPr>
      </w:pPr>
      <w:r w:rsidRPr="009F42FA">
        <w:rPr>
          <w:rFonts w:ascii="Comic Sans MS" w:hAnsi="Comic Sans MS"/>
        </w:rPr>
        <w:t>Orthogonal line segment intersection</w:t>
      </w:r>
      <w:r>
        <w:rPr>
          <w:rFonts w:ascii="Comic Sans MS" w:hAnsi="Comic Sans MS"/>
        </w:rPr>
        <w:t xml:space="preserve">: </w:t>
      </w:r>
      <w:r w:rsidR="009311F2">
        <w:rPr>
          <w:rFonts w:ascii="Comic Sans MS" w:hAnsi="Comic Sans MS"/>
        </w:rPr>
        <w:t>sweep-line algorithm</w:t>
      </w:r>
    </w:p>
    <w:p w:rsidR="002E3D9E" w:rsidRPr="009311F2" w:rsidRDefault="00E67C4A" w:rsidP="002E3D9E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407434" cy="888115"/>
            <wp:effectExtent l="0" t="0" r="2540" b="7620"/>
            <wp:docPr id="56" name="图片 56" descr="C:\Users\zyh\Desktop\QQ截图20171129191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zyh\Desktop\QQ截图20171129191313.p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339" cy="90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3F6" w:rsidRDefault="00DC63F6" w:rsidP="00F1529B">
      <w:pPr>
        <w:pStyle w:val="a5"/>
        <w:numPr>
          <w:ilvl w:val="0"/>
          <w:numId w:val="20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 xml:space="preserve">2d tree construction: </w:t>
      </w:r>
      <w:r w:rsidRPr="00DC63F6">
        <w:rPr>
          <w:rFonts w:ascii="Comic Sans MS" w:hAnsi="Comic Sans MS"/>
        </w:rPr>
        <w:t>Recursively partition plane into two halfplanes.</w:t>
      </w:r>
    </w:p>
    <w:p w:rsidR="005E29AA" w:rsidRDefault="005E29AA" w:rsidP="00122AF5">
      <w:pPr>
        <w:pStyle w:val="a5"/>
        <w:ind w:left="660" w:firstLineChars="0" w:firstLine="6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>
            <wp:extent cx="4035133" cy="2769080"/>
            <wp:effectExtent l="0" t="0" r="3810" b="0"/>
            <wp:docPr id="57" name="图片 57" descr="C:\Users\zyh\Desktop\QQ截图201711291915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yh\Desktop\QQ截图20171129191506.p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677" cy="2788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1236" w:rsidRDefault="00831236" w:rsidP="00122AF5">
      <w:pPr>
        <w:pStyle w:val="a5"/>
        <w:ind w:left="660" w:firstLineChars="0" w:firstLine="60"/>
        <w:rPr>
          <w:rFonts w:ascii="Comic Sans MS" w:hAnsi="Comic Sans MS"/>
        </w:rPr>
      </w:pPr>
      <w:r>
        <w:rPr>
          <w:rFonts w:ascii="Comic Sans MS" w:hAnsi="Comic Sans MS"/>
        </w:rPr>
        <w:t>N</w:t>
      </w:r>
      <w:r>
        <w:rPr>
          <w:rFonts w:ascii="Comic Sans MS" w:hAnsi="Comic Sans MS" w:hint="eastAsia"/>
        </w:rPr>
        <w:t>ear</w:t>
      </w:r>
      <w:r>
        <w:rPr>
          <w:rFonts w:ascii="Comic Sans MS" w:hAnsi="Comic Sans MS"/>
        </w:rPr>
        <w:t>est neighbor search in a 2d tree:</w:t>
      </w:r>
    </w:p>
    <w:p w:rsidR="00831236" w:rsidRDefault="00831236" w:rsidP="00122AF5">
      <w:pPr>
        <w:pStyle w:val="a5"/>
        <w:ind w:left="660" w:firstLineChars="0" w:firstLine="6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769744" cy="747971"/>
            <wp:effectExtent l="0" t="0" r="2540" b="0"/>
            <wp:docPr id="58" name="图片 58" descr="C:\Users\zyh\Desktop\QQ截图201711291944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zyh\Desktop\QQ截图20171129194453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751" cy="78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7ED8" w:rsidRDefault="00C87ED8" w:rsidP="00C87ED8">
      <w:pPr>
        <w:pStyle w:val="a5"/>
        <w:numPr>
          <w:ilvl w:val="0"/>
          <w:numId w:val="20"/>
        </w:numPr>
        <w:ind w:firstLineChars="0"/>
        <w:rPr>
          <w:rFonts w:ascii="Comic Sans MS" w:hAnsi="Comic Sans MS"/>
        </w:rPr>
      </w:pPr>
      <w:r>
        <w:rPr>
          <w:rFonts w:ascii="Comic Sans MS" w:hAnsi="Comic Sans MS"/>
        </w:rPr>
        <w:t>Interval Search Trees</w:t>
      </w:r>
    </w:p>
    <w:p w:rsidR="00C87ED8" w:rsidRDefault="00C87ED8" w:rsidP="00C87ED8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drawing>
          <wp:inline distT="0" distB="0" distL="0" distR="0">
            <wp:extent cx="3510951" cy="609462"/>
            <wp:effectExtent l="0" t="0" r="0" b="635"/>
            <wp:docPr id="59" name="图片 59" descr="C:\Users\zyh\Desktop\QQ截图201711292003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zyh\Desktop\QQ截图20171129200350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112" cy="61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4CC0" w:rsidRDefault="00E44CC0" w:rsidP="00C87ED8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</w:rPr>
        <w:t>Search:</w:t>
      </w:r>
    </w:p>
    <w:p w:rsidR="00E44CC0" w:rsidRDefault="00161494" w:rsidP="00C87ED8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/>
          <w:noProof/>
        </w:rPr>
        <w:lastRenderedPageBreak/>
        <w:drawing>
          <wp:inline distT="0" distB="0" distL="0" distR="0">
            <wp:extent cx="3735386" cy="2786332"/>
            <wp:effectExtent l="0" t="0" r="0" b="0"/>
            <wp:docPr id="61" name="图片 61" descr="C:\Users\zyh\Desktop\QQ截图201711292008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zyh\Desktop\QQ截图20171129200846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906" cy="280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5DE" w:rsidRDefault="006F75DE" w:rsidP="00C87ED8">
      <w:pPr>
        <w:pStyle w:val="a5"/>
        <w:ind w:left="720" w:firstLineChars="0" w:firstLine="0"/>
        <w:rPr>
          <w:rFonts w:ascii="Comic Sans MS" w:hAnsi="Comic Sans MS"/>
        </w:rPr>
      </w:pPr>
      <w:r w:rsidRPr="006F75DE">
        <w:rPr>
          <w:rFonts w:ascii="Comic Sans MS" w:hAnsi="Comic Sans MS"/>
        </w:rPr>
        <w:t>Orthogonal rectangle intersection: sweep-line algorithm</w:t>
      </w:r>
    </w:p>
    <w:p w:rsidR="006F75DE" w:rsidRPr="00DC63F6" w:rsidRDefault="006F75DE" w:rsidP="00C87ED8">
      <w:pPr>
        <w:pStyle w:val="a5"/>
        <w:ind w:left="720" w:firstLineChars="0" w:firstLine="0"/>
        <w:rPr>
          <w:rFonts w:ascii="Comic Sans MS" w:hAnsi="Comic Sans MS"/>
        </w:rPr>
      </w:pPr>
      <w:r>
        <w:rPr>
          <w:rFonts w:ascii="Comic Sans MS" w:hAnsi="Comic Sans MS" w:hint="eastAsia"/>
          <w:noProof/>
        </w:rPr>
        <w:drawing>
          <wp:inline distT="0" distB="0" distL="0" distR="0">
            <wp:extent cx="4019910" cy="1048314"/>
            <wp:effectExtent l="0" t="0" r="0" b="0"/>
            <wp:docPr id="63" name="图片 63" descr="C:\Users\zyh\Desktop\QQ截图201711292019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zyh\Desktop\QQ截图20171129201906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884" cy="1074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75DE" w:rsidRPr="00DC63F6" w:rsidSect="004A4DD7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613A8" w:rsidRDefault="00C613A8" w:rsidP="004A4DD7">
      <w:r>
        <w:separator/>
      </w:r>
    </w:p>
  </w:endnote>
  <w:endnote w:type="continuationSeparator" w:id="0">
    <w:p w:rsidR="00C613A8" w:rsidRDefault="00C613A8" w:rsidP="004A4D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LucidaSan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613A8" w:rsidRDefault="00C613A8" w:rsidP="004A4DD7">
      <w:r>
        <w:separator/>
      </w:r>
    </w:p>
  </w:footnote>
  <w:footnote w:type="continuationSeparator" w:id="0">
    <w:p w:rsidR="00C613A8" w:rsidRDefault="00C613A8" w:rsidP="004A4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17247A"/>
    <w:multiLevelType w:val="hybridMultilevel"/>
    <w:tmpl w:val="D032C5D8"/>
    <w:lvl w:ilvl="0" w:tplc="747C16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4D03FF6"/>
    <w:multiLevelType w:val="hybridMultilevel"/>
    <w:tmpl w:val="406036B0"/>
    <w:lvl w:ilvl="0" w:tplc="BC2A301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>
    <w:nsid w:val="04F568EE"/>
    <w:multiLevelType w:val="hybridMultilevel"/>
    <w:tmpl w:val="974813DC"/>
    <w:lvl w:ilvl="0" w:tplc="524698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>
    <w:nsid w:val="0A162F5F"/>
    <w:multiLevelType w:val="hybridMultilevel"/>
    <w:tmpl w:val="C18209CC"/>
    <w:lvl w:ilvl="0" w:tplc="7C86B6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12476342"/>
    <w:multiLevelType w:val="hybridMultilevel"/>
    <w:tmpl w:val="F6A8374A"/>
    <w:lvl w:ilvl="0" w:tplc="B70CD45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135F63AF"/>
    <w:multiLevelType w:val="hybridMultilevel"/>
    <w:tmpl w:val="B97A2604"/>
    <w:lvl w:ilvl="0" w:tplc="05D06CE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>
    <w:nsid w:val="1E816DAA"/>
    <w:multiLevelType w:val="hybridMultilevel"/>
    <w:tmpl w:val="B3007DC4"/>
    <w:lvl w:ilvl="0" w:tplc="3BE067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>
    <w:nsid w:val="279839C1"/>
    <w:multiLevelType w:val="hybridMultilevel"/>
    <w:tmpl w:val="04326C90"/>
    <w:lvl w:ilvl="0" w:tplc="55C626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A0708C9"/>
    <w:multiLevelType w:val="hybridMultilevel"/>
    <w:tmpl w:val="5B82EEE8"/>
    <w:lvl w:ilvl="0" w:tplc="08B8FC80">
      <w:start w:val="1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>
    <w:nsid w:val="31C45EAD"/>
    <w:multiLevelType w:val="hybridMultilevel"/>
    <w:tmpl w:val="47CE40FE"/>
    <w:lvl w:ilvl="0" w:tplc="AC7461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>
    <w:nsid w:val="44843F5B"/>
    <w:multiLevelType w:val="hybridMultilevel"/>
    <w:tmpl w:val="8DCE87EC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>
    <w:nsid w:val="46126D68"/>
    <w:multiLevelType w:val="hybridMultilevel"/>
    <w:tmpl w:val="7B12D2EE"/>
    <w:lvl w:ilvl="0" w:tplc="4358F9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52DC113D"/>
    <w:multiLevelType w:val="hybridMultilevel"/>
    <w:tmpl w:val="C1429C32"/>
    <w:lvl w:ilvl="0" w:tplc="F26E25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>
    <w:nsid w:val="556302FC"/>
    <w:multiLevelType w:val="hybridMultilevel"/>
    <w:tmpl w:val="5574A84A"/>
    <w:lvl w:ilvl="0" w:tplc="4BB6127A">
      <w:start w:val="1"/>
      <w:numFmt w:val="lowerLetter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4">
    <w:nsid w:val="5AC15BBA"/>
    <w:multiLevelType w:val="hybridMultilevel"/>
    <w:tmpl w:val="9418DEFA"/>
    <w:lvl w:ilvl="0" w:tplc="CE40E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63174388"/>
    <w:multiLevelType w:val="hybridMultilevel"/>
    <w:tmpl w:val="7BC6F6D8"/>
    <w:lvl w:ilvl="0" w:tplc="B18A75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>
    <w:nsid w:val="670E4B87"/>
    <w:multiLevelType w:val="hybridMultilevel"/>
    <w:tmpl w:val="1B061C8A"/>
    <w:lvl w:ilvl="0" w:tplc="51325F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>
    <w:nsid w:val="70D15DA1"/>
    <w:multiLevelType w:val="hybridMultilevel"/>
    <w:tmpl w:val="CA14DF14"/>
    <w:lvl w:ilvl="0" w:tplc="447846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8">
    <w:nsid w:val="7A3D368E"/>
    <w:multiLevelType w:val="hybridMultilevel"/>
    <w:tmpl w:val="E33C0FDC"/>
    <w:lvl w:ilvl="0" w:tplc="56DA4C6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>
    <w:nsid w:val="7A573C73"/>
    <w:multiLevelType w:val="hybridMultilevel"/>
    <w:tmpl w:val="CF3E0742"/>
    <w:lvl w:ilvl="0" w:tplc="47A2905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3"/>
  </w:num>
  <w:num w:numId="2">
    <w:abstractNumId w:val="8"/>
  </w:num>
  <w:num w:numId="3">
    <w:abstractNumId w:val="18"/>
  </w:num>
  <w:num w:numId="4">
    <w:abstractNumId w:val="11"/>
  </w:num>
  <w:num w:numId="5">
    <w:abstractNumId w:val="2"/>
  </w:num>
  <w:num w:numId="6">
    <w:abstractNumId w:val="7"/>
  </w:num>
  <w:num w:numId="7">
    <w:abstractNumId w:val="1"/>
  </w:num>
  <w:num w:numId="8">
    <w:abstractNumId w:val="0"/>
  </w:num>
  <w:num w:numId="9">
    <w:abstractNumId w:val="9"/>
  </w:num>
  <w:num w:numId="10">
    <w:abstractNumId w:val="6"/>
  </w:num>
  <w:num w:numId="11">
    <w:abstractNumId w:val="12"/>
  </w:num>
  <w:num w:numId="12">
    <w:abstractNumId w:val="17"/>
  </w:num>
  <w:num w:numId="13">
    <w:abstractNumId w:val="4"/>
  </w:num>
  <w:num w:numId="14">
    <w:abstractNumId w:val="13"/>
  </w:num>
  <w:num w:numId="15">
    <w:abstractNumId w:val="14"/>
  </w:num>
  <w:num w:numId="16">
    <w:abstractNumId w:val="5"/>
  </w:num>
  <w:num w:numId="17">
    <w:abstractNumId w:val="15"/>
  </w:num>
  <w:num w:numId="18">
    <w:abstractNumId w:val="10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NDa1MDUxNjAxtbRU0lEKTi0uzszPAykwqgUAWjH6SCwAAAA="/>
  </w:docVars>
  <w:rsids>
    <w:rsidRoot w:val="00DC56C9"/>
    <w:rsid w:val="00001127"/>
    <w:rsid w:val="000029C2"/>
    <w:rsid w:val="00020983"/>
    <w:rsid w:val="000220E7"/>
    <w:rsid w:val="000246DE"/>
    <w:rsid w:val="000323B6"/>
    <w:rsid w:val="00035A8B"/>
    <w:rsid w:val="00057805"/>
    <w:rsid w:val="000630B8"/>
    <w:rsid w:val="00065E16"/>
    <w:rsid w:val="00067222"/>
    <w:rsid w:val="000700C5"/>
    <w:rsid w:val="00071F8F"/>
    <w:rsid w:val="000828DE"/>
    <w:rsid w:val="0009671A"/>
    <w:rsid w:val="000A2C78"/>
    <w:rsid w:val="000A483D"/>
    <w:rsid w:val="000A4A4E"/>
    <w:rsid w:val="000B2F9F"/>
    <w:rsid w:val="000B52F6"/>
    <w:rsid w:val="000C74BA"/>
    <w:rsid w:val="000D7FD0"/>
    <w:rsid w:val="000E0CC2"/>
    <w:rsid w:val="000F462D"/>
    <w:rsid w:val="000F62B5"/>
    <w:rsid w:val="000F62C0"/>
    <w:rsid w:val="0010520F"/>
    <w:rsid w:val="0010597B"/>
    <w:rsid w:val="00117294"/>
    <w:rsid w:val="001206F3"/>
    <w:rsid w:val="00120884"/>
    <w:rsid w:val="00122A92"/>
    <w:rsid w:val="00122AF5"/>
    <w:rsid w:val="001252F5"/>
    <w:rsid w:val="0012752E"/>
    <w:rsid w:val="0013391B"/>
    <w:rsid w:val="00161051"/>
    <w:rsid w:val="00161494"/>
    <w:rsid w:val="00165BAF"/>
    <w:rsid w:val="00176EB6"/>
    <w:rsid w:val="0018181F"/>
    <w:rsid w:val="001840E9"/>
    <w:rsid w:val="00186B75"/>
    <w:rsid w:val="001914FB"/>
    <w:rsid w:val="00192617"/>
    <w:rsid w:val="00196300"/>
    <w:rsid w:val="001A4A75"/>
    <w:rsid w:val="001A6D30"/>
    <w:rsid w:val="001C495D"/>
    <w:rsid w:val="002045D2"/>
    <w:rsid w:val="00242A9F"/>
    <w:rsid w:val="002439D6"/>
    <w:rsid w:val="002446FD"/>
    <w:rsid w:val="002474A0"/>
    <w:rsid w:val="00251F95"/>
    <w:rsid w:val="00251FA9"/>
    <w:rsid w:val="002774D6"/>
    <w:rsid w:val="0028302C"/>
    <w:rsid w:val="00283950"/>
    <w:rsid w:val="002C2B79"/>
    <w:rsid w:val="002D5FB6"/>
    <w:rsid w:val="002E3D9E"/>
    <w:rsid w:val="0030044E"/>
    <w:rsid w:val="003076B4"/>
    <w:rsid w:val="00310219"/>
    <w:rsid w:val="00324F84"/>
    <w:rsid w:val="0032782D"/>
    <w:rsid w:val="00332411"/>
    <w:rsid w:val="00344B71"/>
    <w:rsid w:val="00347FDC"/>
    <w:rsid w:val="0035317E"/>
    <w:rsid w:val="00360CA0"/>
    <w:rsid w:val="00364335"/>
    <w:rsid w:val="003648B7"/>
    <w:rsid w:val="003751D3"/>
    <w:rsid w:val="00380FC0"/>
    <w:rsid w:val="00390BF5"/>
    <w:rsid w:val="003A0584"/>
    <w:rsid w:val="003A5AE7"/>
    <w:rsid w:val="003A5FAA"/>
    <w:rsid w:val="003A6976"/>
    <w:rsid w:val="003A6BA7"/>
    <w:rsid w:val="003D56F4"/>
    <w:rsid w:val="003F0F82"/>
    <w:rsid w:val="00406AC2"/>
    <w:rsid w:val="00417F0B"/>
    <w:rsid w:val="00435C75"/>
    <w:rsid w:val="00437D6E"/>
    <w:rsid w:val="00446F50"/>
    <w:rsid w:val="00453946"/>
    <w:rsid w:val="0045776B"/>
    <w:rsid w:val="0047051C"/>
    <w:rsid w:val="00474DF6"/>
    <w:rsid w:val="00474F5F"/>
    <w:rsid w:val="0047570F"/>
    <w:rsid w:val="00477915"/>
    <w:rsid w:val="0048277F"/>
    <w:rsid w:val="0048357E"/>
    <w:rsid w:val="004836E4"/>
    <w:rsid w:val="004844C6"/>
    <w:rsid w:val="004866A0"/>
    <w:rsid w:val="00496DDF"/>
    <w:rsid w:val="004A4DD7"/>
    <w:rsid w:val="004B04DE"/>
    <w:rsid w:val="004B0776"/>
    <w:rsid w:val="004B0897"/>
    <w:rsid w:val="004B0F0F"/>
    <w:rsid w:val="004B3AEF"/>
    <w:rsid w:val="004B47E6"/>
    <w:rsid w:val="004C3EEF"/>
    <w:rsid w:val="004C6EC6"/>
    <w:rsid w:val="004D3B09"/>
    <w:rsid w:val="004D4499"/>
    <w:rsid w:val="004D4964"/>
    <w:rsid w:val="00500591"/>
    <w:rsid w:val="00512AB1"/>
    <w:rsid w:val="005141E0"/>
    <w:rsid w:val="00552D9A"/>
    <w:rsid w:val="00567836"/>
    <w:rsid w:val="00583E2B"/>
    <w:rsid w:val="00585E31"/>
    <w:rsid w:val="0059286B"/>
    <w:rsid w:val="00595FBB"/>
    <w:rsid w:val="005C0383"/>
    <w:rsid w:val="005C3F55"/>
    <w:rsid w:val="005E29AA"/>
    <w:rsid w:val="005E4F74"/>
    <w:rsid w:val="005F3C0A"/>
    <w:rsid w:val="006015AF"/>
    <w:rsid w:val="006065D7"/>
    <w:rsid w:val="00607F5D"/>
    <w:rsid w:val="00622693"/>
    <w:rsid w:val="0062360D"/>
    <w:rsid w:val="00630637"/>
    <w:rsid w:val="00644D22"/>
    <w:rsid w:val="00650810"/>
    <w:rsid w:val="00665D9B"/>
    <w:rsid w:val="00674707"/>
    <w:rsid w:val="006748A0"/>
    <w:rsid w:val="00680DA8"/>
    <w:rsid w:val="006A0FCE"/>
    <w:rsid w:val="006A3F9A"/>
    <w:rsid w:val="006B5B64"/>
    <w:rsid w:val="006C4173"/>
    <w:rsid w:val="006D2484"/>
    <w:rsid w:val="006D31B7"/>
    <w:rsid w:val="006E4455"/>
    <w:rsid w:val="006E5C3A"/>
    <w:rsid w:val="006F712F"/>
    <w:rsid w:val="006F75DE"/>
    <w:rsid w:val="00702A38"/>
    <w:rsid w:val="00704BFA"/>
    <w:rsid w:val="00706C06"/>
    <w:rsid w:val="007076C3"/>
    <w:rsid w:val="00723FBB"/>
    <w:rsid w:val="00726B30"/>
    <w:rsid w:val="007305F5"/>
    <w:rsid w:val="00731C9F"/>
    <w:rsid w:val="007331CC"/>
    <w:rsid w:val="007520B3"/>
    <w:rsid w:val="00776885"/>
    <w:rsid w:val="007827A8"/>
    <w:rsid w:val="00784B8E"/>
    <w:rsid w:val="00785FED"/>
    <w:rsid w:val="007875F7"/>
    <w:rsid w:val="00797E71"/>
    <w:rsid w:val="007A4FA2"/>
    <w:rsid w:val="007A546D"/>
    <w:rsid w:val="007B40D1"/>
    <w:rsid w:val="007B5C81"/>
    <w:rsid w:val="007C5ECA"/>
    <w:rsid w:val="007D3479"/>
    <w:rsid w:val="007F3075"/>
    <w:rsid w:val="007F67C5"/>
    <w:rsid w:val="007F73A7"/>
    <w:rsid w:val="0080106E"/>
    <w:rsid w:val="00806344"/>
    <w:rsid w:val="00811234"/>
    <w:rsid w:val="00826B79"/>
    <w:rsid w:val="00826C4C"/>
    <w:rsid w:val="00831236"/>
    <w:rsid w:val="00834B55"/>
    <w:rsid w:val="00834F77"/>
    <w:rsid w:val="008410C8"/>
    <w:rsid w:val="00853AE9"/>
    <w:rsid w:val="008657B1"/>
    <w:rsid w:val="00867DD4"/>
    <w:rsid w:val="00874A49"/>
    <w:rsid w:val="008815C9"/>
    <w:rsid w:val="00882E05"/>
    <w:rsid w:val="008A01AF"/>
    <w:rsid w:val="008B67B7"/>
    <w:rsid w:val="008C6BAB"/>
    <w:rsid w:val="008D0F96"/>
    <w:rsid w:val="008D7809"/>
    <w:rsid w:val="008E4BA4"/>
    <w:rsid w:val="008E673D"/>
    <w:rsid w:val="00900DC1"/>
    <w:rsid w:val="00901F0F"/>
    <w:rsid w:val="00906153"/>
    <w:rsid w:val="00911CCB"/>
    <w:rsid w:val="009140AC"/>
    <w:rsid w:val="00916493"/>
    <w:rsid w:val="00916AAD"/>
    <w:rsid w:val="00927933"/>
    <w:rsid w:val="009311F2"/>
    <w:rsid w:val="00931BE3"/>
    <w:rsid w:val="00936BAB"/>
    <w:rsid w:val="009570E2"/>
    <w:rsid w:val="009763F0"/>
    <w:rsid w:val="0098358D"/>
    <w:rsid w:val="00993014"/>
    <w:rsid w:val="00994D5E"/>
    <w:rsid w:val="009A50B7"/>
    <w:rsid w:val="009B2B2D"/>
    <w:rsid w:val="009C341F"/>
    <w:rsid w:val="009C44E1"/>
    <w:rsid w:val="009D1899"/>
    <w:rsid w:val="009E67E6"/>
    <w:rsid w:val="009F42FA"/>
    <w:rsid w:val="00A015B9"/>
    <w:rsid w:val="00A02EA4"/>
    <w:rsid w:val="00A036EE"/>
    <w:rsid w:val="00A15E9B"/>
    <w:rsid w:val="00A23CC1"/>
    <w:rsid w:val="00A24C2C"/>
    <w:rsid w:val="00A25BB4"/>
    <w:rsid w:val="00A25EDB"/>
    <w:rsid w:val="00A270FE"/>
    <w:rsid w:val="00A27C8C"/>
    <w:rsid w:val="00A31440"/>
    <w:rsid w:val="00A40EBA"/>
    <w:rsid w:val="00A444BB"/>
    <w:rsid w:val="00A533E9"/>
    <w:rsid w:val="00A5474B"/>
    <w:rsid w:val="00A6145A"/>
    <w:rsid w:val="00A74B52"/>
    <w:rsid w:val="00A76511"/>
    <w:rsid w:val="00A84ADE"/>
    <w:rsid w:val="00AA3332"/>
    <w:rsid w:val="00AB58EC"/>
    <w:rsid w:val="00AB7AB6"/>
    <w:rsid w:val="00AC0729"/>
    <w:rsid w:val="00AC70E1"/>
    <w:rsid w:val="00AC79AB"/>
    <w:rsid w:val="00AD1285"/>
    <w:rsid w:val="00AD77FC"/>
    <w:rsid w:val="00AD7DBB"/>
    <w:rsid w:val="00B07F61"/>
    <w:rsid w:val="00B13A81"/>
    <w:rsid w:val="00B15346"/>
    <w:rsid w:val="00B256C5"/>
    <w:rsid w:val="00B3485E"/>
    <w:rsid w:val="00B40222"/>
    <w:rsid w:val="00B40BDF"/>
    <w:rsid w:val="00B44DF7"/>
    <w:rsid w:val="00B4587B"/>
    <w:rsid w:val="00B54A07"/>
    <w:rsid w:val="00B60E8C"/>
    <w:rsid w:val="00B62BD1"/>
    <w:rsid w:val="00B66A08"/>
    <w:rsid w:val="00B92425"/>
    <w:rsid w:val="00BA3529"/>
    <w:rsid w:val="00BC20FF"/>
    <w:rsid w:val="00BD420C"/>
    <w:rsid w:val="00BF0077"/>
    <w:rsid w:val="00BF06BF"/>
    <w:rsid w:val="00BF6265"/>
    <w:rsid w:val="00C0546C"/>
    <w:rsid w:val="00C06BA4"/>
    <w:rsid w:val="00C150D5"/>
    <w:rsid w:val="00C22683"/>
    <w:rsid w:val="00C46880"/>
    <w:rsid w:val="00C52B89"/>
    <w:rsid w:val="00C613A8"/>
    <w:rsid w:val="00C73ED6"/>
    <w:rsid w:val="00C861CE"/>
    <w:rsid w:val="00C87ED8"/>
    <w:rsid w:val="00CA4FDF"/>
    <w:rsid w:val="00CA721E"/>
    <w:rsid w:val="00CB58B1"/>
    <w:rsid w:val="00CB70B0"/>
    <w:rsid w:val="00CC26A6"/>
    <w:rsid w:val="00CD01E9"/>
    <w:rsid w:val="00CE0747"/>
    <w:rsid w:val="00CE0790"/>
    <w:rsid w:val="00CF7111"/>
    <w:rsid w:val="00D043F0"/>
    <w:rsid w:val="00D11026"/>
    <w:rsid w:val="00D1110F"/>
    <w:rsid w:val="00D13D40"/>
    <w:rsid w:val="00D17193"/>
    <w:rsid w:val="00D23F0D"/>
    <w:rsid w:val="00D42317"/>
    <w:rsid w:val="00D709BE"/>
    <w:rsid w:val="00D73238"/>
    <w:rsid w:val="00D84967"/>
    <w:rsid w:val="00D86002"/>
    <w:rsid w:val="00DB012A"/>
    <w:rsid w:val="00DB4E41"/>
    <w:rsid w:val="00DC3FC8"/>
    <w:rsid w:val="00DC56C9"/>
    <w:rsid w:val="00DC619E"/>
    <w:rsid w:val="00DC631F"/>
    <w:rsid w:val="00DC63F6"/>
    <w:rsid w:val="00DD5422"/>
    <w:rsid w:val="00DE62FD"/>
    <w:rsid w:val="00DF0D97"/>
    <w:rsid w:val="00DF295B"/>
    <w:rsid w:val="00E06BC7"/>
    <w:rsid w:val="00E11E07"/>
    <w:rsid w:val="00E12D1E"/>
    <w:rsid w:val="00E20B42"/>
    <w:rsid w:val="00E27CEA"/>
    <w:rsid w:val="00E42F3E"/>
    <w:rsid w:val="00E44CC0"/>
    <w:rsid w:val="00E53A87"/>
    <w:rsid w:val="00E647EC"/>
    <w:rsid w:val="00E67C4A"/>
    <w:rsid w:val="00E727E6"/>
    <w:rsid w:val="00E77D5D"/>
    <w:rsid w:val="00E806DB"/>
    <w:rsid w:val="00E872E0"/>
    <w:rsid w:val="00EA032D"/>
    <w:rsid w:val="00EA2452"/>
    <w:rsid w:val="00EA3C17"/>
    <w:rsid w:val="00EB206C"/>
    <w:rsid w:val="00EB258A"/>
    <w:rsid w:val="00EB3D4A"/>
    <w:rsid w:val="00EC364E"/>
    <w:rsid w:val="00EC5F47"/>
    <w:rsid w:val="00EE632D"/>
    <w:rsid w:val="00EF067F"/>
    <w:rsid w:val="00F035AA"/>
    <w:rsid w:val="00F0557B"/>
    <w:rsid w:val="00F1045C"/>
    <w:rsid w:val="00F1529B"/>
    <w:rsid w:val="00F15AC7"/>
    <w:rsid w:val="00F178BF"/>
    <w:rsid w:val="00F22ABB"/>
    <w:rsid w:val="00F23105"/>
    <w:rsid w:val="00F50043"/>
    <w:rsid w:val="00F539BD"/>
    <w:rsid w:val="00F63262"/>
    <w:rsid w:val="00F8106D"/>
    <w:rsid w:val="00F96BDE"/>
    <w:rsid w:val="00FA4A14"/>
    <w:rsid w:val="00FA66D7"/>
    <w:rsid w:val="00FB0C80"/>
    <w:rsid w:val="00FD0D7B"/>
    <w:rsid w:val="00FE388F"/>
    <w:rsid w:val="00FF0059"/>
    <w:rsid w:val="00FF2C2A"/>
    <w:rsid w:val="00FF4C78"/>
    <w:rsid w:val="00FF6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DE44EE3-FF55-4104-B162-129E5EA5F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A4D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A4DD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A4DD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A4DD7"/>
    <w:rPr>
      <w:sz w:val="18"/>
      <w:szCs w:val="18"/>
    </w:rPr>
  </w:style>
  <w:style w:type="paragraph" w:styleId="a5">
    <w:name w:val="List Paragraph"/>
    <w:basedOn w:val="a"/>
    <w:uiPriority w:val="34"/>
    <w:qFormat/>
    <w:rsid w:val="004A4DD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70</TotalTime>
  <Pages>18</Pages>
  <Words>962</Words>
  <Characters>5488</Characters>
  <Application>Microsoft Office Word</Application>
  <DocSecurity>0</DocSecurity>
  <Lines>45</Lines>
  <Paragraphs>12</Paragraphs>
  <ScaleCrop>false</ScaleCrop>
  <Company/>
  <LinksUpToDate>false</LinksUpToDate>
  <CharactersWithSpaces>6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h</dc:creator>
  <cp:keywords/>
  <dc:description/>
  <cp:lastModifiedBy>zyh</cp:lastModifiedBy>
  <cp:revision>352</cp:revision>
  <dcterms:created xsi:type="dcterms:W3CDTF">2017-07-24T12:58:00Z</dcterms:created>
  <dcterms:modified xsi:type="dcterms:W3CDTF">2017-12-20T02:22:00Z</dcterms:modified>
</cp:coreProperties>
</file>